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38147" w14:textId="77777777" w:rsidR="00040990" w:rsidRDefault="00040990">
      <w:bookmarkStart w:id="0" w:name="_GoBack"/>
      <w:bookmarkEnd w:id="0"/>
    </w:p>
    <w:p w14:paraId="3A3E0DE3" w14:textId="77777777" w:rsidR="00040990" w:rsidRDefault="00040990"/>
    <w:p w14:paraId="45AAC0F3" w14:textId="0D1358B0" w:rsidR="00C14486" w:rsidRDefault="00986FCB">
      <w:r>
        <w:rPr>
          <w:noProof/>
        </w:rPr>
        <w:drawing>
          <wp:inline distT="0" distB="0" distL="0" distR="0" wp14:anchorId="689D82B0" wp14:editId="086B1D84">
            <wp:extent cx="6124575" cy="252760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" b="96"/>
                    <a:stretch/>
                  </pic:blipFill>
                  <pic:spPr bwMode="auto">
                    <a:xfrm>
                      <a:off x="0" y="0"/>
                      <a:ext cx="6141425" cy="2534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16A7F4" w14:textId="77777777" w:rsidR="00237A7A" w:rsidRPr="00573C3A" w:rsidRDefault="00237A7A" w:rsidP="00237A7A">
      <w:pPr>
        <w:jc w:val="center"/>
      </w:pPr>
    </w:p>
    <w:p w14:paraId="6B59B890" w14:textId="2EBA9513" w:rsidR="00237A7A" w:rsidRDefault="00237A7A" w:rsidP="00237A7A">
      <w:pPr>
        <w:jc w:val="center"/>
        <w:rPr>
          <w:sz w:val="32"/>
          <w:szCs w:val="32"/>
        </w:rPr>
      </w:pPr>
      <w:r w:rsidRPr="5966EBB1">
        <w:rPr>
          <w:sz w:val="32"/>
          <w:szCs w:val="32"/>
        </w:rPr>
        <w:t xml:space="preserve">Progetto </w:t>
      </w:r>
      <w:r w:rsidR="00F4720C">
        <w:rPr>
          <w:sz w:val="32"/>
          <w:szCs w:val="32"/>
        </w:rPr>
        <w:t xml:space="preserve">5A </w:t>
      </w:r>
      <w:r w:rsidRPr="5966EBB1">
        <w:rPr>
          <w:sz w:val="32"/>
          <w:szCs w:val="32"/>
        </w:rPr>
        <w:t>- Autonomie per l’Autismo, Attraverso realtà virtuale, realtà Aumentata e Agenti conversazionali</w:t>
      </w:r>
    </w:p>
    <w:p w14:paraId="6C0A61DF" w14:textId="77777777" w:rsidR="00237A7A" w:rsidRDefault="00237A7A" w:rsidP="00237A7A">
      <w:pPr>
        <w:jc w:val="center"/>
        <w:rPr>
          <w:sz w:val="32"/>
          <w:szCs w:val="32"/>
        </w:rPr>
      </w:pPr>
    </w:p>
    <w:p w14:paraId="166978D3" w14:textId="272B5AF8" w:rsidR="00237A7A" w:rsidRPr="00164B37" w:rsidRDefault="00164B37" w:rsidP="00237A7A">
      <w:pPr>
        <w:jc w:val="center"/>
        <w:rPr>
          <w:b/>
          <w:bCs/>
          <w:sz w:val="48"/>
          <w:szCs w:val="48"/>
        </w:rPr>
      </w:pPr>
      <w:r w:rsidRPr="00164B37">
        <w:rPr>
          <w:b/>
          <w:bCs/>
          <w:sz w:val="48"/>
          <w:szCs w:val="48"/>
        </w:rPr>
        <w:t>Evento di Presentazione Finale</w:t>
      </w:r>
    </w:p>
    <w:p w14:paraId="0ECC5962" w14:textId="508DB514" w:rsidR="00164B37" w:rsidRDefault="00164B37" w:rsidP="00237A7A">
      <w:pPr>
        <w:jc w:val="center"/>
        <w:rPr>
          <w:sz w:val="32"/>
          <w:szCs w:val="32"/>
        </w:rPr>
      </w:pPr>
    </w:p>
    <w:p w14:paraId="4067F5A0" w14:textId="77777777" w:rsidR="00164B37" w:rsidRPr="00164B37" w:rsidRDefault="00164B37" w:rsidP="00164B37">
      <w:pPr>
        <w:spacing w:after="0" w:line="240" w:lineRule="auto"/>
        <w:ind w:left="-140" w:right="-140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164B3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eastAsia="it-IT"/>
        </w:rPr>
        <w:t>31 marzo 2023 – ore 14:30</w:t>
      </w:r>
    </w:p>
    <w:p w14:paraId="6F46D9D5" w14:textId="77777777" w:rsidR="00164B37" w:rsidRPr="00164B37" w:rsidRDefault="00164B37" w:rsidP="00164B37">
      <w:pPr>
        <w:spacing w:after="0" w:line="240" w:lineRule="auto"/>
        <w:ind w:left="-140" w:right="-140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164B3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it-IT"/>
        </w:rPr>
        <w:t>Politecnico di Milano – Campus Leonardo – Aula Rogers</w:t>
      </w:r>
    </w:p>
    <w:p w14:paraId="0C1FB100" w14:textId="77777777" w:rsidR="00164B37" w:rsidRPr="00164B37" w:rsidRDefault="00164B37" w:rsidP="00164B37">
      <w:pPr>
        <w:spacing w:after="0" w:line="240" w:lineRule="auto"/>
        <w:ind w:left="-140" w:right="-140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164B3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it-IT"/>
        </w:rPr>
        <w:t>Edificio 11 - Via Andrea Maria Ampère 10, Milano</w:t>
      </w:r>
    </w:p>
    <w:p w14:paraId="4CE29631" w14:textId="693C158A" w:rsidR="00164B37" w:rsidRDefault="00164B37" w:rsidP="00164B37">
      <w:pPr>
        <w:rPr>
          <w:sz w:val="32"/>
          <w:szCs w:val="32"/>
        </w:rPr>
      </w:pPr>
    </w:p>
    <w:p w14:paraId="5961FA15" w14:textId="1B2AC419" w:rsidR="00164B37" w:rsidRPr="00164B37" w:rsidRDefault="00164B37" w:rsidP="00164B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bookmarkStart w:id="1" w:name="_Hlk129786157"/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Il progetto 5A, </w:t>
      </w:r>
      <w:r w:rsidR="00BB197E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realizzato con il contributo di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Fondazione TIM (Bando “Liberi di comunicare. Tecnologie intelligenti e innovazione per l’autismo”) ha esplorato un insieme di soluzioni tecnologiche innovative finalizzate a migliorare l’autonomia delle persone con ASD (Disturbi dello Spettro Autistico), mediante l’uso di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Realtà Virtuale, Realtà aumentata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e Agenti Conversazionali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. Le applicazioni 5A di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Realtà Virtuale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permettono alla persona di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esercitarsi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nell’uso dei mezzi pubblici, “immergendosi”, attraverso un visore indossabile, in un ambiente digitale che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simula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spazi e attività tipiche dell’uso di treno e metropolitana. Le applicazioni 5A di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Realtà Aumentata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supportano gli utenti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mentre usano i mezzi pubblici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nel mondo reale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, generando, su tablet o smart phone, informazioni visive che appaiono come sovrapposte alla visione dell’ambiente circostante e aiutano le persone a capire come muoversi e che cosa fare. Entrambi i tipi di applicazioni integrano un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Agente Conversazionale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che agisce da compagno virtuale e dialoga proattivamente con l’utente per guidarlo sia durante la simulazione dell’utilizzo dei mezzi pubblici sia durante l’esperienza nel mondo reale. Le applicazioni 5A sono state co-progettate da un </w:t>
      </w:r>
      <w:r w:rsidRPr="00164B37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team multidisciplinare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composto da ingegneri e interaction designers del Politecnico di Milano, e specialisti di autismo dei due partners clinici - Fondazione Sacra Famiglia e </w:t>
      </w:r>
      <w:r w:rsidR="00F63355" w:rsidRPr="00F63355">
        <w:rPr>
          <w:rFonts w:ascii="Arial" w:eastAsia="Times New Roman" w:hAnsi="Arial" w:cs="Arial"/>
          <w:sz w:val="20"/>
          <w:szCs w:val="20"/>
        </w:rPr>
        <w:t>IRCCS E. Medea - Associazione La Nostra Famiglia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. Presso i centri di tali partners è stata svolta una rigorosa sperimentazione per valutare empiricamente la usabilità e l’efficacia degli strumenti 5A.</w:t>
      </w:r>
    </w:p>
    <w:p w14:paraId="1EC3CF5F" w14:textId="77777777" w:rsidR="00164B37" w:rsidRPr="00164B37" w:rsidRDefault="00164B37" w:rsidP="00164B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 </w:t>
      </w:r>
    </w:p>
    <w:p w14:paraId="4113369C" w14:textId="4343DE32" w:rsidR="00164B37" w:rsidRPr="00164B37" w:rsidRDefault="00164B37" w:rsidP="00164B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Al termine di due anni di intenso e appassionante lavoro, l’evento finale del progetto 5A ha lo scopo di presentare e discutere i risultati raggiunti, e dimostrare le applicazioni 5A permettendo ai partecipanti di utilizzarle. L’evento ha una natura divulgativa ed è rivolto a chiunque sia interessato al tema dell’autismo e alle potenzialità che le tecnologie interattive possono offrire in questo campo: operatori sanitari che si occupano di </w:t>
      </w:r>
      <w:r w:rsidRPr="00164B37">
        <w:rPr>
          <w:rFonts w:ascii="Arial" w:eastAsia="Times New Roman" w:hAnsi="Arial" w:cs="Arial"/>
          <w:color w:val="000000"/>
          <w:sz w:val="20"/>
          <w:szCs w:val="20"/>
          <w:lang w:eastAsia="it-IT"/>
        </w:rPr>
        <w:lastRenderedPageBreak/>
        <w:t>ASD, operatori scolastici e personale dei centri di supporto e sostegno all’inclusione, persone con ASD e loro famiglie.</w:t>
      </w:r>
    </w:p>
    <w:bookmarkEnd w:id="1"/>
    <w:p w14:paraId="6A6DC33C" w14:textId="77777777" w:rsidR="00164B37" w:rsidRDefault="00164B37" w:rsidP="00164B37">
      <w:pPr>
        <w:pStyle w:val="NormaleWeb"/>
        <w:spacing w:beforeAutospacing="0" w:after="0" w:afterAutospacing="0"/>
        <w:jc w:val="both"/>
      </w:pPr>
      <w:r>
        <w:rPr>
          <w:rFonts w:ascii="Arial" w:hAnsi="Arial" w:cs="Arial"/>
          <w:color w:val="000000"/>
          <w:sz w:val="20"/>
          <w:szCs w:val="20"/>
        </w:rPr>
        <w:t> </w:t>
      </w:r>
    </w:p>
    <w:p w14:paraId="67F5D57A" w14:textId="369998FD" w:rsidR="00164B37" w:rsidRPr="00164B37" w:rsidRDefault="00164B37" w:rsidP="00164B37">
      <w:pPr>
        <w:rPr>
          <w:rFonts w:ascii="Arial" w:hAnsi="Arial" w:cs="Arial"/>
          <w:sz w:val="32"/>
          <w:szCs w:val="32"/>
        </w:rPr>
      </w:pPr>
      <w:r w:rsidRPr="00164B37">
        <w:rPr>
          <w:rFonts w:ascii="Arial" w:hAnsi="Arial" w:cs="Arial"/>
          <w:i/>
          <w:iCs/>
          <w:color w:val="000000"/>
          <w:sz w:val="20"/>
          <w:szCs w:val="20"/>
        </w:rPr>
        <w:t xml:space="preserve">Per motivi organizzativi, è richiesta la registrazione utilizzando questo link: </w:t>
      </w:r>
      <w:hyperlink r:id="rId9" w:history="1">
        <w:r w:rsidRPr="00164B37">
          <w:rPr>
            <w:rStyle w:val="Collegamentoipertestuale"/>
            <w:rFonts w:ascii="Arial" w:hAnsi="Arial" w:cs="Arial"/>
            <w:i/>
            <w:iCs/>
            <w:color w:val="1155CC"/>
            <w:sz w:val="20"/>
            <w:szCs w:val="20"/>
          </w:rPr>
          <w:t>https://www.eventbrite.it/e/biglietti-evento-finale-progetto-5a-547842310097</w:t>
        </w:r>
      </w:hyperlink>
    </w:p>
    <w:p w14:paraId="01F6B1CA" w14:textId="5DF17548" w:rsidR="00164B37" w:rsidRPr="00164B37" w:rsidRDefault="00164B37" w:rsidP="00164B37">
      <w:pPr>
        <w:rPr>
          <w:rFonts w:ascii="Arial" w:hAnsi="Arial" w:cs="Arial"/>
          <w:sz w:val="20"/>
          <w:szCs w:val="20"/>
        </w:rPr>
      </w:pPr>
      <w:r w:rsidRPr="00164B37">
        <w:rPr>
          <w:rFonts w:ascii="Arial" w:hAnsi="Arial" w:cs="Arial"/>
          <w:sz w:val="20"/>
          <w:szCs w:val="20"/>
        </w:rPr>
        <w:t xml:space="preserve">Per le ultime novità visitaci sul nostro sito </w:t>
      </w:r>
      <w:hyperlink r:id="rId10" w:history="1">
        <w:r w:rsidRPr="00164B37">
          <w:rPr>
            <w:rStyle w:val="Collegamentoipertestuale"/>
            <w:rFonts w:ascii="Arial" w:hAnsi="Arial" w:cs="Arial"/>
            <w:color w:val="1155CC"/>
            <w:sz w:val="20"/>
            <w:szCs w:val="20"/>
            <w:shd w:val="clear" w:color="auto" w:fill="FFFFFF"/>
          </w:rPr>
          <w:t>https://5a.polimi.it/</w:t>
        </w:r>
      </w:hyperlink>
    </w:p>
    <w:p w14:paraId="323B9CFD" w14:textId="12D29D55" w:rsidR="00164B37" w:rsidRPr="00164B37" w:rsidRDefault="00164B37" w:rsidP="00164B37">
      <w:pPr>
        <w:rPr>
          <w:rFonts w:ascii="Arial" w:hAnsi="Arial" w:cs="Arial"/>
          <w:sz w:val="24"/>
          <w:szCs w:val="24"/>
        </w:rPr>
      </w:pPr>
    </w:p>
    <w:p w14:paraId="5C0B2042" w14:textId="48316FC3" w:rsidR="00164B37" w:rsidRPr="00164B37" w:rsidRDefault="00164B37" w:rsidP="00164B3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  <w:lang w:eastAsia="it-IT"/>
        </w:rPr>
      </w:pPr>
      <w:r w:rsidRPr="00164B37">
        <w:rPr>
          <w:rFonts w:ascii="Arial" w:eastAsia="Times New Roman" w:hAnsi="Arial" w:cs="Arial"/>
          <w:b/>
          <w:bCs/>
          <w:color w:val="000000"/>
          <w:sz w:val="32"/>
          <w:szCs w:val="32"/>
          <w:lang w:eastAsia="it-IT"/>
        </w:rPr>
        <w:t>Preliminary Agenda</w:t>
      </w:r>
    </w:p>
    <w:p w14:paraId="2B9963E2" w14:textId="77777777" w:rsidR="00164B37" w:rsidRPr="00164B37" w:rsidRDefault="00164B37" w:rsidP="00164B37">
      <w:pPr>
        <w:spacing w:after="0" w:line="240" w:lineRule="auto"/>
        <w:jc w:val="center"/>
        <w:rPr>
          <w:rFonts w:ascii="Arial" w:eastAsia="Times New Roman" w:hAnsi="Arial" w:cs="Arial"/>
          <w:sz w:val="40"/>
          <w:szCs w:val="40"/>
          <w:lang w:eastAsia="it-IT"/>
        </w:rPr>
      </w:pPr>
    </w:p>
    <w:p w14:paraId="31E160E4" w14:textId="6C946F6B" w:rsidR="00164B37" w:rsidRPr="006335A8" w:rsidRDefault="00164B37" w:rsidP="00164B37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it-IT"/>
        </w:rPr>
      </w:pP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14:30 - Benvenuto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(F. Garzotto - Politecnico di Milano)</w:t>
      </w:r>
    </w:p>
    <w:p w14:paraId="1583594E" w14:textId="77777777" w:rsidR="00573C3A" w:rsidRPr="006335A8" w:rsidRDefault="00573C3A" w:rsidP="00164B3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</w:p>
    <w:p w14:paraId="2E4EC74C" w14:textId="1FC150EE" w:rsidR="00164B37" w:rsidRPr="006335A8" w:rsidRDefault="00164B37" w:rsidP="00164B3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14:40 –Il processo di lavoro e i risultati tecnologici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del progetto 5A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(F. Garzotto e M. Gianotti</w:t>
      </w:r>
      <w:r w:rsidR="00E3621F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-</w:t>
      </w:r>
      <w:r w:rsidR="00E3621F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Politecnico di Milano)</w:t>
      </w:r>
    </w:p>
    <w:p w14:paraId="55F75094" w14:textId="21139C27" w:rsidR="00573C3A" w:rsidRPr="006335A8" w:rsidRDefault="00164B37" w:rsidP="00573C3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it-IT"/>
        </w:rPr>
      </w:pP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 xml:space="preserve">15:05 – Il processo di Co-Design: insieme per una soluzione migliore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(M.L. Lorusso - </w:t>
      </w:r>
      <w:r w:rsidR="006335A8" w:rsidRPr="006335A8">
        <w:rPr>
          <w:rFonts w:ascii="Arial" w:eastAsia="Times New Roman" w:hAnsi="Arial" w:cs="Arial"/>
          <w:sz w:val="20"/>
          <w:szCs w:val="20"/>
        </w:rPr>
        <w:t>IRCCS E. Medea - Associazione La Nostra Famiglia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)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br/>
      </w: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15:15 – La sperimentazione dello scenario treno: documentario sulla realizzazione dello studio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(G. Genovese - </w:t>
      </w:r>
      <w:r w:rsidR="006335A8" w:rsidRPr="006335A8">
        <w:rPr>
          <w:rFonts w:ascii="Arial" w:eastAsia="Times New Roman" w:hAnsi="Arial" w:cs="Arial"/>
          <w:sz w:val="20"/>
          <w:szCs w:val="20"/>
        </w:rPr>
        <w:t>IRCCS E. Medea - Associazione La Nostra Famiglia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).</w:t>
      </w: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br/>
        <w:t>15:25 – La sperimentazione dello scenario metropolitano: racconto del design e realizzazione dello studio.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(M. Tedoldi, P. Lotti e S. Tantillo - Fondazione Sacra Famiglia)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br/>
      </w: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15:35 –I risultati dello studio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(F. Garzotto e M. Gianotti</w:t>
      </w:r>
      <w:r w:rsidR="00E3621F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-</w:t>
      </w:r>
      <w:r w:rsidR="00E3621F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Politecnico di Milano)</w:t>
      </w:r>
    </w:p>
    <w:p w14:paraId="795402A7" w14:textId="4A0D5FD8" w:rsidR="00164B37" w:rsidRPr="006335A8" w:rsidRDefault="00164B37" w:rsidP="00573C3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it-IT"/>
        </w:rPr>
      </w:pP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br/>
      </w: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15:45 – Tavola Rotonda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 xml:space="preserve">“5A: Aspetti positivi e negativi, e prospettive future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(Moderatore: M. Mores – Fraternità ed Amicizia Onlus; Partecipanti: F. Garzotto</w:t>
      </w:r>
      <w:r w:rsidR="00E3621F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-</w:t>
      </w:r>
      <w:r w:rsidR="00E3621F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Politecnico di Milano, M. Tedoldi, P. Lotti, S. Tantillo e M.</w:t>
      </w:r>
      <w:r w:rsidR="00573C3A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 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Conti - Fondazione Sacra Famiglia, M.L. Lorusso </w:t>
      </w:r>
      <w:r w:rsidR="00573C3A"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 xml:space="preserve">- </w:t>
      </w:r>
      <w:r w:rsidR="006335A8" w:rsidRPr="006335A8">
        <w:rPr>
          <w:rFonts w:ascii="Arial" w:eastAsia="Times New Roman" w:hAnsi="Arial" w:cs="Arial"/>
          <w:sz w:val="20"/>
          <w:szCs w:val="20"/>
        </w:rPr>
        <w:t>IRCCS E. Medea - Associazione La Nostra Famiglia</w:t>
      </w:r>
      <w:r w:rsidRPr="006335A8">
        <w:rPr>
          <w:rFonts w:ascii="Arial" w:eastAsia="Times New Roman" w:hAnsi="Arial" w:cs="Arial"/>
          <w:color w:val="000000"/>
          <w:sz w:val="20"/>
          <w:szCs w:val="20"/>
          <w:lang w:eastAsia="it-IT"/>
        </w:rPr>
        <w:t>)</w:t>
      </w:r>
    </w:p>
    <w:p w14:paraId="050E1EEC" w14:textId="77777777" w:rsidR="00573C3A" w:rsidRPr="006335A8" w:rsidRDefault="00573C3A" w:rsidP="00573C3A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it-IT"/>
        </w:rPr>
      </w:pPr>
    </w:p>
    <w:p w14:paraId="26F6C7FE" w14:textId="77777777" w:rsidR="00164B37" w:rsidRPr="006335A8" w:rsidRDefault="00164B37" w:rsidP="00164B3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16:30 – Dimostrazione delle applicazioni 5A</w:t>
      </w:r>
    </w:p>
    <w:p w14:paraId="6463108C" w14:textId="77777777" w:rsidR="00164B37" w:rsidRPr="006335A8" w:rsidRDefault="00164B37" w:rsidP="00164B3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it-IT"/>
        </w:rPr>
      </w:pPr>
      <w:r w:rsidRPr="006335A8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18:00   Conclusione</w:t>
      </w:r>
    </w:p>
    <w:p w14:paraId="34EA7469" w14:textId="77777777" w:rsidR="00164B37" w:rsidRPr="006335A8" w:rsidRDefault="00164B37" w:rsidP="00164B37">
      <w:pPr>
        <w:rPr>
          <w:rFonts w:ascii="Arial" w:hAnsi="Arial" w:cs="Arial"/>
          <w:sz w:val="20"/>
          <w:szCs w:val="20"/>
        </w:rPr>
      </w:pPr>
    </w:p>
    <w:p w14:paraId="7B8F53BC" w14:textId="77777777" w:rsidR="00164B37" w:rsidRPr="006335A8" w:rsidRDefault="00164B37" w:rsidP="00237A7A">
      <w:pPr>
        <w:jc w:val="center"/>
        <w:rPr>
          <w:sz w:val="20"/>
          <w:szCs w:val="20"/>
        </w:rPr>
      </w:pPr>
    </w:p>
    <w:sectPr w:rsidR="00164B37" w:rsidRPr="006335A8" w:rsidSect="00F50881">
      <w:footerReference w:type="default" r:id="rId11"/>
      <w:pgSz w:w="11906" w:h="16838"/>
      <w:pgMar w:top="85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527AB8" w14:textId="77777777" w:rsidR="00A447C9" w:rsidRDefault="00A447C9" w:rsidP="007F3B8D">
      <w:pPr>
        <w:spacing w:after="0" w:line="240" w:lineRule="auto"/>
      </w:pPr>
      <w:r>
        <w:separator/>
      </w:r>
    </w:p>
  </w:endnote>
  <w:endnote w:type="continuationSeparator" w:id="0">
    <w:p w14:paraId="2E3FEFF8" w14:textId="77777777" w:rsidR="00A447C9" w:rsidRDefault="00A447C9" w:rsidP="007F3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3910832"/>
      <w:docPartObj>
        <w:docPartGallery w:val="Page Numbers (Bottom of Page)"/>
        <w:docPartUnique/>
      </w:docPartObj>
    </w:sdtPr>
    <w:sdtEndPr/>
    <w:sdtContent>
      <w:p w14:paraId="7BBF64E4" w14:textId="4D681FE2" w:rsidR="007F3B8D" w:rsidRDefault="007F3B8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5966EBB1">
          <w:t>2</w:t>
        </w:r>
        <w:r>
          <w:fldChar w:fldCharType="end"/>
        </w:r>
      </w:p>
    </w:sdtContent>
  </w:sdt>
  <w:p w14:paraId="75E35B90" w14:textId="77777777" w:rsidR="007F3B8D" w:rsidRDefault="007F3B8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B1062" w14:textId="77777777" w:rsidR="00A447C9" w:rsidRDefault="00A447C9" w:rsidP="007F3B8D">
      <w:pPr>
        <w:spacing w:after="0" w:line="240" w:lineRule="auto"/>
      </w:pPr>
      <w:r>
        <w:separator/>
      </w:r>
    </w:p>
  </w:footnote>
  <w:footnote w:type="continuationSeparator" w:id="0">
    <w:p w14:paraId="5C6430AD" w14:textId="77777777" w:rsidR="00A447C9" w:rsidRDefault="00A447C9" w:rsidP="007F3B8D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IxjEtSwmfkXju" int2:id="mJXCC68B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13C00"/>
    <w:multiLevelType w:val="hybridMultilevel"/>
    <w:tmpl w:val="01D0094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20A22"/>
    <w:multiLevelType w:val="hybridMultilevel"/>
    <w:tmpl w:val="ED48A5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2507C0"/>
    <w:multiLevelType w:val="hybridMultilevel"/>
    <w:tmpl w:val="E74CF4E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17217"/>
    <w:multiLevelType w:val="hybridMultilevel"/>
    <w:tmpl w:val="7AAA33A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331AF"/>
    <w:multiLevelType w:val="hybridMultilevel"/>
    <w:tmpl w:val="970C4D1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36BB4"/>
    <w:multiLevelType w:val="hybridMultilevel"/>
    <w:tmpl w:val="63A4E6E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8A40B1"/>
    <w:multiLevelType w:val="hybridMultilevel"/>
    <w:tmpl w:val="1738020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7D7252"/>
    <w:multiLevelType w:val="hybridMultilevel"/>
    <w:tmpl w:val="E460D8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CD4DF9"/>
    <w:multiLevelType w:val="multilevel"/>
    <w:tmpl w:val="FF0294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2"/>
  </w:num>
  <w:num w:numId="8">
    <w:abstractNumId w:val="4"/>
  </w:num>
  <w:num w:numId="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TEytTQ0NDM1NzJV0lEKTi0uzszPAykwNKsFAFLDXXItAAAA"/>
  </w:docVars>
  <w:rsids>
    <w:rsidRoot w:val="00B84E60"/>
    <w:rsid w:val="00011A0D"/>
    <w:rsid w:val="00023DBB"/>
    <w:rsid w:val="00028FDB"/>
    <w:rsid w:val="00034082"/>
    <w:rsid w:val="00034DB2"/>
    <w:rsid w:val="00040990"/>
    <w:rsid w:val="000437E4"/>
    <w:rsid w:val="00060AAA"/>
    <w:rsid w:val="00063DB4"/>
    <w:rsid w:val="00064093"/>
    <w:rsid w:val="000660FC"/>
    <w:rsid w:val="00074F00"/>
    <w:rsid w:val="000776E5"/>
    <w:rsid w:val="00081C2E"/>
    <w:rsid w:val="0009286E"/>
    <w:rsid w:val="00093014"/>
    <w:rsid w:val="00094D7D"/>
    <w:rsid w:val="00094FA2"/>
    <w:rsid w:val="000A2F3F"/>
    <w:rsid w:val="000B4A2A"/>
    <w:rsid w:val="000B4E21"/>
    <w:rsid w:val="000C31DB"/>
    <w:rsid w:val="000C4F15"/>
    <w:rsid w:val="000C627E"/>
    <w:rsid w:val="000D3DC5"/>
    <w:rsid w:val="000D62A4"/>
    <w:rsid w:val="000D795B"/>
    <w:rsid w:val="000E2E34"/>
    <w:rsid w:val="000E79FF"/>
    <w:rsid w:val="000F1251"/>
    <w:rsid w:val="000F414A"/>
    <w:rsid w:val="00101084"/>
    <w:rsid w:val="00101DB0"/>
    <w:rsid w:val="001041C6"/>
    <w:rsid w:val="00110BC9"/>
    <w:rsid w:val="00113F99"/>
    <w:rsid w:val="0011562F"/>
    <w:rsid w:val="00133978"/>
    <w:rsid w:val="00137589"/>
    <w:rsid w:val="00145A50"/>
    <w:rsid w:val="0015000E"/>
    <w:rsid w:val="00153326"/>
    <w:rsid w:val="0016037A"/>
    <w:rsid w:val="00164B37"/>
    <w:rsid w:val="0017186A"/>
    <w:rsid w:val="00181619"/>
    <w:rsid w:val="0018217C"/>
    <w:rsid w:val="001829DB"/>
    <w:rsid w:val="00183D83"/>
    <w:rsid w:val="00185E9D"/>
    <w:rsid w:val="001929B6"/>
    <w:rsid w:val="00197BEC"/>
    <w:rsid w:val="001A10F9"/>
    <w:rsid w:val="001A45DD"/>
    <w:rsid w:val="001A6728"/>
    <w:rsid w:val="001D1D29"/>
    <w:rsid w:val="001D298F"/>
    <w:rsid w:val="001D4A78"/>
    <w:rsid w:val="001D6746"/>
    <w:rsid w:val="001E2C9F"/>
    <w:rsid w:val="001E6271"/>
    <w:rsid w:val="001E7E66"/>
    <w:rsid w:val="001F258C"/>
    <w:rsid w:val="001F48B1"/>
    <w:rsid w:val="001F6B9D"/>
    <w:rsid w:val="002011B9"/>
    <w:rsid w:val="002073B5"/>
    <w:rsid w:val="002237B9"/>
    <w:rsid w:val="00232A30"/>
    <w:rsid w:val="00237A7A"/>
    <w:rsid w:val="0024031E"/>
    <w:rsid w:val="00240F63"/>
    <w:rsid w:val="00245E08"/>
    <w:rsid w:val="00251528"/>
    <w:rsid w:val="00251CB5"/>
    <w:rsid w:val="002523EC"/>
    <w:rsid w:val="00261ADD"/>
    <w:rsid w:val="002640EB"/>
    <w:rsid w:val="00264B26"/>
    <w:rsid w:val="002707C7"/>
    <w:rsid w:val="00282575"/>
    <w:rsid w:val="002949ED"/>
    <w:rsid w:val="00297777"/>
    <w:rsid w:val="002A6F71"/>
    <w:rsid w:val="002B1C36"/>
    <w:rsid w:val="002C211D"/>
    <w:rsid w:val="002D3A8E"/>
    <w:rsid w:val="002D4C28"/>
    <w:rsid w:val="002D51E0"/>
    <w:rsid w:val="002D736C"/>
    <w:rsid w:val="002E14A2"/>
    <w:rsid w:val="002E4D38"/>
    <w:rsid w:val="002E7086"/>
    <w:rsid w:val="002F1670"/>
    <w:rsid w:val="002F4299"/>
    <w:rsid w:val="002F4BE2"/>
    <w:rsid w:val="00303409"/>
    <w:rsid w:val="00303F45"/>
    <w:rsid w:val="00304A51"/>
    <w:rsid w:val="003058FA"/>
    <w:rsid w:val="0030668D"/>
    <w:rsid w:val="00312F4F"/>
    <w:rsid w:val="00325AD4"/>
    <w:rsid w:val="00334DC0"/>
    <w:rsid w:val="003365CF"/>
    <w:rsid w:val="0034371F"/>
    <w:rsid w:val="0035599E"/>
    <w:rsid w:val="00360309"/>
    <w:rsid w:val="00362CAD"/>
    <w:rsid w:val="0037155C"/>
    <w:rsid w:val="00373771"/>
    <w:rsid w:val="003810A4"/>
    <w:rsid w:val="00384B5E"/>
    <w:rsid w:val="003928CF"/>
    <w:rsid w:val="00397FF1"/>
    <w:rsid w:val="003A025D"/>
    <w:rsid w:val="003A27AE"/>
    <w:rsid w:val="003A3811"/>
    <w:rsid w:val="003A479A"/>
    <w:rsid w:val="003B0302"/>
    <w:rsid w:val="003E2CE8"/>
    <w:rsid w:val="003E610C"/>
    <w:rsid w:val="003E74F1"/>
    <w:rsid w:val="003F0B2E"/>
    <w:rsid w:val="003F320C"/>
    <w:rsid w:val="00413895"/>
    <w:rsid w:val="00415C16"/>
    <w:rsid w:val="00416CA9"/>
    <w:rsid w:val="00423B26"/>
    <w:rsid w:val="004253B8"/>
    <w:rsid w:val="004323E8"/>
    <w:rsid w:val="00434A7A"/>
    <w:rsid w:val="004370F6"/>
    <w:rsid w:val="004404BE"/>
    <w:rsid w:val="004427AD"/>
    <w:rsid w:val="004431E7"/>
    <w:rsid w:val="004476CA"/>
    <w:rsid w:val="00462D44"/>
    <w:rsid w:val="00463C42"/>
    <w:rsid w:val="00492632"/>
    <w:rsid w:val="00494840"/>
    <w:rsid w:val="004A0FBF"/>
    <w:rsid w:val="004A36A7"/>
    <w:rsid w:val="004A6CF3"/>
    <w:rsid w:val="004B007F"/>
    <w:rsid w:val="004B28CA"/>
    <w:rsid w:val="004B6118"/>
    <w:rsid w:val="004B7F61"/>
    <w:rsid w:val="004C0861"/>
    <w:rsid w:val="004C3E50"/>
    <w:rsid w:val="004E1206"/>
    <w:rsid w:val="004E4E0E"/>
    <w:rsid w:val="004F0221"/>
    <w:rsid w:val="004F58EF"/>
    <w:rsid w:val="00500572"/>
    <w:rsid w:val="00501D1C"/>
    <w:rsid w:val="005032B9"/>
    <w:rsid w:val="0050435B"/>
    <w:rsid w:val="00511139"/>
    <w:rsid w:val="00513478"/>
    <w:rsid w:val="00513A95"/>
    <w:rsid w:val="00515B28"/>
    <w:rsid w:val="00524D50"/>
    <w:rsid w:val="00527807"/>
    <w:rsid w:val="00530439"/>
    <w:rsid w:val="00535445"/>
    <w:rsid w:val="00540AAB"/>
    <w:rsid w:val="0054299F"/>
    <w:rsid w:val="005464E0"/>
    <w:rsid w:val="00547077"/>
    <w:rsid w:val="00547E64"/>
    <w:rsid w:val="00550264"/>
    <w:rsid w:val="00552D16"/>
    <w:rsid w:val="00572969"/>
    <w:rsid w:val="00572FD0"/>
    <w:rsid w:val="00573061"/>
    <w:rsid w:val="00573C3A"/>
    <w:rsid w:val="005829D3"/>
    <w:rsid w:val="00583FDA"/>
    <w:rsid w:val="0059188C"/>
    <w:rsid w:val="00592B49"/>
    <w:rsid w:val="00592DF0"/>
    <w:rsid w:val="0059539E"/>
    <w:rsid w:val="00597533"/>
    <w:rsid w:val="005B33F2"/>
    <w:rsid w:val="005B3ED0"/>
    <w:rsid w:val="005B43CC"/>
    <w:rsid w:val="005E12BD"/>
    <w:rsid w:val="005E6463"/>
    <w:rsid w:val="005F58CB"/>
    <w:rsid w:val="0060189A"/>
    <w:rsid w:val="00604068"/>
    <w:rsid w:val="0060614E"/>
    <w:rsid w:val="0060754A"/>
    <w:rsid w:val="006102F9"/>
    <w:rsid w:val="00612B59"/>
    <w:rsid w:val="0061382B"/>
    <w:rsid w:val="006164AA"/>
    <w:rsid w:val="0061759A"/>
    <w:rsid w:val="00624CCF"/>
    <w:rsid w:val="006331F8"/>
    <w:rsid w:val="006335A8"/>
    <w:rsid w:val="00644627"/>
    <w:rsid w:val="00647CCF"/>
    <w:rsid w:val="0065410D"/>
    <w:rsid w:val="00661DAD"/>
    <w:rsid w:val="00666699"/>
    <w:rsid w:val="00674D03"/>
    <w:rsid w:val="00677DCC"/>
    <w:rsid w:val="00691E7C"/>
    <w:rsid w:val="00691EEC"/>
    <w:rsid w:val="00693551"/>
    <w:rsid w:val="00693A73"/>
    <w:rsid w:val="0069549E"/>
    <w:rsid w:val="00697166"/>
    <w:rsid w:val="006A23C0"/>
    <w:rsid w:val="006A2806"/>
    <w:rsid w:val="006A4C8D"/>
    <w:rsid w:val="006A546A"/>
    <w:rsid w:val="006A5629"/>
    <w:rsid w:val="006B10DB"/>
    <w:rsid w:val="006C32CD"/>
    <w:rsid w:val="006C418C"/>
    <w:rsid w:val="006C5694"/>
    <w:rsid w:val="006D21A5"/>
    <w:rsid w:val="006E0C9C"/>
    <w:rsid w:val="006F2DB5"/>
    <w:rsid w:val="00705AE1"/>
    <w:rsid w:val="0071286A"/>
    <w:rsid w:val="00715A98"/>
    <w:rsid w:val="00715FAC"/>
    <w:rsid w:val="007301F0"/>
    <w:rsid w:val="00732BB3"/>
    <w:rsid w:val="007342A7"/>
    <w:rsid w:val="00735B7E"/>
    <w:rsid w:val="007475EE"/>
    <w:rsid w:val="00751CE7"/>
    <w:rsid w:val="007531C9"/>
    <w:rsid w:val="00756426"/>
    <w:rsid w:val="00756C8B"/>
    <w:rsid w:val="00772864"/>
    <w:rsid w:val="007904A1"/>
    <w:rsid w:val="007A24FE"/>
    <w:rsid w:val="007A25FD"/>
    <w:rsid w:val="007A53A9"/>
    <w:rsid w:val="007A7AB1"/>
    <w:rsid w:val="007B07BA"/>
    <w:rsid w:val="007B07E1"/>
    <w:rsid w:val="007B5E89"/>
    <w:rsid w:val="007C15D0"/>
    <w:rsid w:val="007C1926"/>
    <w:rsid w:val="007D0026"/>
    <w:rsid w:val="007D218B"/>
    <w:rsid w:val="007D2877"/>
    <w:rsid w:val="007D5182"/>
    <w:rsid w:val="007E2DE3"/>
    <w:rsid w:val="007F34D5"/>
    <w:rsid w:val="007F3B8D"/>
    <w:rsid w:val="007F5E5F"/>
    <w:rsid w:val="007F74C3"/>
    <w:rsid w:val="008119DE"/>
    <w:rsid w:val="00814612"/>
    <w:rsid w:val="00815D25"/>
    <w:rsid w:val="00827509"/>
    <w:rsid w:val="00834C43"/>
    <w:rsid w:val="00836663"/>
    <w:rsid w:val="008451E4"/>
    <w:rsid w:val="0085082D"/>
    <w:rsid w:val="00851D2C"/>
    <w:rsid w:val="00853550"/>
    <w:rsid w:val="00853589"/>
    <w:rsid w:val="00854A97"/>
    <w:rsid w:val="00856643"/>
    <w:rsid w:val="008611E8"/>
    <w:rsid w:val="00864813"/>
    <w:rsid w:val="00866C1C"/>
    <w:rsid w:val="00875205"/>
    <w:rsid w:val="00875584"/>
    <w:rsid w:val="0088460A"/>
    <w:rsid w:val="008860DC"/>
    <w:rsid w:val="00887325"/>
    <w:rsid w:val="008905EC"/>
    <w:rsid w:val="00890D0E"/>
    <w:rsid w:val="00890D79"/>
    <w:rsid w:val="008931A4"/>
    <w:rsid w:val="00897CC4"/>
    <w:rsid w:val="008A1BB4"/>
    <w:rsid w:val="008A6CF8"/>
    <w:rsid w:val="008B0A7E"/>
    <w:rsid w:val="008C688A"/>
    <w:rsid w:val="008D0287"/>
    <w:rsid w:val="008E59FD"/>
    <w:rsid w:val="008E5D53"/>
    <w:rsid w:val="008F31F3"/>
    <w:rsid w:val="008F6490"/>
    <w:rsid w:val="009015C1"/>
    <w:rsid w:val="009023E1"/>
    <w:rsid w:val="009032A4"/>
    <w:rsid w:val="00903BA7"/>
    <w:rsid w:val="00911AB1"/>
    <w:rsid w:val="00914DCA"/>
    <w:rsid w:val="00916278"/>
    <w:rsid w:val="00916A86"/>
    <w:rsid w:val="009263A5"/>
    <w:rsid w:val="00927826"/>
    <w:rsid w:val="009325AE"/>
    <w:rsid w:val="0093493A"/>
    <w:rsid w:val="0094090F"/>
    <w:rsid w:val="00950984"/>
    <w:rsid w:val="00951841"/>
    <w:rsid w:val="009572DD"/>
    <w:rsid w:val="009620F0"/>
    <w:rsid w:val="00974E07"/>
    <w:rsid w:val="00975645"/>
    <w:rsid w:val="00975D73"/>
    <w:rsid w:val="0097740F"/>
    <w:rsid w:val="00980375"/>
    <w:rsid w:val="00981882"/>
    <w:rsid w:val="00986FCB"/>
    <w:rsid w:val="00993030"/>
    <w:rsid w:val="009A3DB8"/>
    <w:rsid w:val="009A6AC3"/>
    <w:rsid w:val="009B0D6C"/>
    <w:rsid w:val="009C2A06"/>
    <w:rsid w:val="009C45F8"/>
    <w:rsid w:val="009E460A"/>
    <w:rsid w:val="009E76B0"/>
    <w:rsid w:val="009F0A41"/>
    <w:rsid w:val="009F1571"/>
    <w:rsid w:val="00A02573"/>
    <w:rsid w:val="00A04147"/>
    <w:rsid w:val="00A0643D"/>
    <w:rsid w:val="00A10853"/>
    <w:rsid w:val="00A14853"/>
    <w:rsid w:val="00A170FE"/>
    <w:rsid w:val="00A24F8A"/>
    <w:rsid w:val="00A251A4"/>
    <w:rsid w:val="00A32013"/>
    <w:rsid w:val="00A347CD"/>
    <w:rsid w:val="00A36AD2"/>
    <w:rsid w:val="00A36B12"/>
    <w:rsid w:val="00A376D2"/>
    <w:rsid w:val="00A407EB"/>
    <w:rsid w:val="00A440E5"/>
    <w:rsid w:val="00A447C9"/>
    <w:rsid w:val="00A451D1"/>
    <w:rsid w:val="00A5034E"/>
    <w:rsid w:val="00A50878"/>
    <w:rsid w:val="00A51751"/>
    <w:rsid w:val="00A5569B"/>
    <w:rsid w:val="00A67294"/>
    <w:rsid w:val="00A67FE7"/>
    <w:rsid w:val="00A72196"/>
    <w:rsid w:val="00A74869"/>
    <w:rsid w:val="00A76524"/>
    <w:rsid w:val="00A7710E"/>
    <w:rsid w:val="00A77598"/>
    <w:rsid w:val="00A8017B"/>
    <w:rsid w:val="00A81CC4"/>
    <w:rsid w:val="00A87561"/>
    <w:rsid w:val="00A923B6"/>
    <w:rsid w:val="00AA0A69"/>
    <w:rsid w:val="00AB2654"/>
    <w:rsid w:val="00AB4D9C"/>
    <w:rsid w:val="00AB578B"/>
    <w:rsid w:val="00AC1A6C"/>
    <w:rsid w:val="00AC577E"/>
    <w:rsid w:val="00AD486D"/>
    <w:rsid w:val="00AE1202"/>
    <w:rsid w:val="00AE2E86"/>
    <w:rsid w:val="00AF0259"/>
    <w:rsid w:val="00AF2F63"/>
    <w:rsid w:val="00AF4F95"/>
    <w:rsid w:val="00B066E8"/>
    <w:rsid w:val="00B177AC"/>
    <w:rsid w:val="00B22D73"/>
    <w:rsid w:val="00B23FBD"/>
    <w:rsid w:val="00B26D92"/>
    <w:rsid w:val="00B41A62"/>
    <w:rsid w:val="00B43B66"/>
    <w:rsid w:val="00B447D1"/>
    <w:rsid w:val="00B45372"/>
    <w:rsid w:val="00B458B9"/>
    <w:rsid w:val="00B47546"/>
    <w:rsid w:val="00B531B4"/>
    <w:rsid w:val="00B5585F"/>
    <w:rsid w:val="00B607D8"/>
    <w:rsid w:val="00B662B7"/>
    <w:rsid w:val="00B66AA0"/>
    <w:rsid w:val="00B77233"/>
    <w:rsid w:val="00B7780F"/>
    <w:rsid w:val="00B77BFB"/>
    <w:rsid w:val="00B8164A"/>
    <w:rsid w:val="00B84E60"/>
    <w:rsid w:val="00B879B5"/>
    <w:rsid w:val="00B87CA7"/>
    <w:rsid w:val="00B9034C"/>
    <w:rsid w:val="00BA0B5C"/>
    <w:rsid w:val="00BA4070"/>
    <w:rsid w:val="00BB0365"/>
    <w:rsid w:val="00BB197E"/>
    <w:rsid w:val="00BC4893"/>
    <w:rsid w:val="00BC49B9"/>
    <w:rsid w:val="00BD068B"/>
    <w:rsid w:val="00BE49D7"/>
    <w:rsid w:val="00BF0FD2"/>
    <w:rsid w:val="00BF433F"/>
    <w:rsid w:val="00C103C8"/>
    <w:rsid w:val="00C110D6"/>
    <w:rsid w:val="00C14486"/>
    <w:rsid w:val="00C16D03"/>
    <w:rsid w:val="00C2025A"/>
    <w:rsid w:val="00C234DB"/>
    <w:rsid w:val="00C2530F"/>
    <w:rsid w:val="00C30777"/>
    <w:rsid w:val="00C37BC9"/>
    <w:rsid w:val="00C42682"/>
    <w:rsid w:val="00C45F47"/>
    <w:rsid w:val="00C5316B"/>
    <w:rsid w:val="00C7520C"/>
    <w:rsid w:val="00C76E0C"/>
    <w:rsid w:val="00C816B2"/>
    <w:rsid w:val="00C81DF1"/>
    <w:rsid w:val="00C82044"/>
    <w:rsid w:val="00C853A8"/>
    <w:rsid w:val="00C8780F"/>
    <w:rsid w:val="00C90258"/>
    <w:rsid w:val="00C929C2"/>
    <w:rsid w:val="00C92D27"/>
    <w:rsid w:val="00C93B2E"/>
    <w:rsid w:val="00C94B81"/>
    <w:rsid w:val="00C96BCB"/>
    <w:rsid w:val="00CA0D9C"/>
    <w:rsid w:val="00CA5114"/>
    <w:rsid w:val="00CB08A9"/>
    <w:rsid w:val="00CB1BEB"/>
    <w:rsid w:val="00CB47AF"/>
    <w:rsid w:val="00CB6737"/>
    <w:rsid w:val="00CC7FB3"/>
    <w:rsid w:val="00CD7397"/>
    <w:rsid w:val="00CE0320"/>
    <w:rsid w:val="00CE32BA"/>
    <w:rsid w:val="00CF4B0D"/>
    <w:rsid w:val="00CF7C89"/>
    <w:rsid w:val="00D06422"/>
    <w:rsid w:val="00D16859"/>
    <w:rsid w:val="00D21229"/>
    <w:rsid w:val="00D2132A"/>
    <w:rsid w:val="00D233B1"/>
    <w:rsid w:val="00D24E66"/>
    <w:rsid w:val="00D25A9B"/>
    <w:rsid w:val="00D26DF3"/>
    <w:rsid w:val="00D409D1"/>
    <w:rsid w:val="00D440A8"/>
    <w:rsid w:val="00D46E4C"/>
    <w:rsid w:val="00D510BB"/>
    <w:rsid w:val="00D56773"/>
    <w:rsid w:val="00D57EDC"/>
    <w:rsid w:val="00D63AD4"/>
    <w:rsid w:val="00D67225"/>
    <w:rsid w:val="00D73C4A"/>
    <w:rsid w:val="00D83A4C"/>
    <w:rsid w:val="00D902CD"/>
    <w:rsid w:val="00D93D59"/>
    <w:rsid w:val="00D94D65"/>
    <w:rsid w:val="00D97F7A"/>
    <w:rsid w:val="00DA13A0"/>
    <w:rsid w:val="00DA2653"/>
    <w:rsid w:val="00DA4727"/>
    <w:rsid w:val="00DA5D1B"/>
    <w:rsid w:val="00DA6392"/>
    <w:rsid w:val="00DB03EA"/>
    <w:rsid w:val="00DB0878"/>
    <w:rsid w:val="00DB3E82"/>
    <w:rsid w:val="00DC3DE1"/>
    <w:rsid w:val="00DC4655"/>
    <w:rsid w:val="00DC4B28"/>
    <w:rsid w:val="00DC6FEE"/>
    <w:rsid w:val="00DC70CE"/>
    <w:rsid w:val="00DE51D5"/>
    <w:rsid w:val="00DF1ED1"/>
    <w:rsid w:val="00DF59F2"/>
    <w:rsid w:val="00DF6844"/>
    <w:rsid w:val="00E00B54"/>
    <w:rsid w:val="00E012BF"/>
    <w:rsid w:val="00E05F21"/>
    <w:rsid w:val="00E123D3"/>
    <w:rsid w:val="00E1511F"/>
    <w:rsid w:val="00E15CDA"/>
    <w:rsid w:val="00E21B30"/>
    <w:rsid w:val="00E2464A"/>
    <w:rsid w:val="00E304E1"/>
    <w:rsid w:val="00E3621F"/>
    <w:rsid w:val="00E5104B"/>
    <w:rsid w:val="00E55AE3"/>
    <w:rsid w:val="00E77A07"/>
    <w:rsid w:val="00E833E3"/>
    <w:rsid w:val="00E93289"/>
    <w:rsid w:val="00E93F45"/>
    <w:rsid w:val="00E97137"/>
    <w:rsid w:val="00EA0BFD"/>
    <w:rsid w:val="00EA1426"/>
    <w:rsid w:val="00EA6B13"/>
    <w:rsid w:val="00EB3D06"/>
    <w:rsid w:val="00EB67C3"/>
    <w:rsid w:val="00EC0B7C"/>
    <w:rsid w:val="00EF4F5E"/>
    <w:rsid w:val="00EF7B6B"/>
    <w:rsid w:val="00F133CE"/>
    <w:rsid w:val="00F13F17"/>
    <w:rsid w:val="00F17C16"/>
    <w:rsid w:val="00F20B40"/>
    <w:rsid w:val="00F22CCE"/>
    <w:rsid w:val="00F2510F"/>
    <w:rsid w:val="00F25D03"/>
    <w:rsid w:val="00F30ACA"/>
    <w:rsid w:val="00F31147"/>
    <w:rsid w:val="00F31F73"/>
    <w:rsid w:val="00F3671B"/>
    <w:rsid w:val="00F416CE"/>
    <w:rsid w:val="00F465DB"/>
    <w:rsid w:val="00F4720C"/>
    <w:rsid w:val="00F47786"/>
    <w:rsid w:val="00F50881"/>
    <w:rsid w:val="00F51C4E"/>
    <w:rsid w:val="00F55642"/>
    <w:rsid w:val="00F63355"/>
    <w:rsid w:val="00F7537A"/>
    <w:rsid w:val="00F81B04"/>
    <w:rsid w:val="00F87601"/>
    <w:rsid w:val="00F91CFF"/>
    <w:rsid w:val="00F933BB"/>
    <w:rsid w:val="00F95C2A"/>
    <w:rsid w:val="00F96FEB"/>
    <w:rsid w:val="00F97EC1"/>
    <w:rsid w:val="00FA04E6"/>
    <w:rsid w:val="00FA16F8"/>
    <w:rsid w:val="00FA2E48"/>
    <w:rsid w:val="00FA3DF5"/>
    <w:rsid w:val="00FA79F1"/>
    <w:rsid w:val="00FB5A98"/>
    <w:rsid w:val="00FB5BA3"/>
    <w:rsid w:val="00FC46FF"/>
    <w:rsid w:val="00FD0C54"/>
    <w:rsid w:val="00FD3AA4"/>
    <w:rsid w:val="00FD3D72"/>
    <w:rsid w:val="00FE1548"/>
    <w:rsid w:val="00FE3C70"/>
    <w:rsid w:val="00FE7719"/>
    <w:rsid w:val="010F96D3"/>
    <w:rsid w:val="0145D8D8"/>
    <w:rsid w:val="01E5EB17"/>
    <w:rsid w:val="01E72A11"/>
    <w:rsid w:val="020DCD7E"/>
    <w:rsid w:val="023BF387"/>
    <w:rsid w:val="02634AF4"/>
    <w:rsid w:val="0267F570"/>
    <w:rsid w:val="027E2280"/>
    <w:rsid w:val="02A51A70"/>
    <w:rsid w:val="02AC65D6"/>
    <w:rsid w:val="02B1652D"/>
    <w:rsid w:val="02B264CB"/>
    <w:rsid w:val="02BA38E6"/>
    <w:rsid w:val="03035E5C"/>
    <w:rsid w:val="0348AB7D"/>
    <w:rsid w:val="03700199"/>
    <w:rsid w:val="0386AB6A"/>
    <w:rsid w:val="03BE4B1E"/>
    <w:rsid w:val="03E7AA4D"/>
    <w:rsid w:val="0419F2E1"/>
    <w:rsid w:val="04420168"/>
    <w:rsid w:val="0443F0B4"/>
    <w:rsid w:val="04C17361"/>
    <w:rsid w:val="04D600FE"/>
    <w:rsid w:val="04E532BA"/>
    <w:rsid w:val="04F14384"/>
    <w:rsid w:val="057409AC"/>
    <w:rsid w:val="05B5C342"/>
    <w:rsid w:val="05C02F39"/>
    <w:rsid w:val="05C9A724"/>
    <w:rsid w:val="05DB9F69"/>
    <w:rsid w:val="05E32D51"/>
    <w:rsid w:val="061C554C"/>
    <w:rsid w:val="0623FD51"/>
    <w:rsid w:val="0683E5EC"/>
    <w:rsid w:val="06C74D4B"/>
    <w:rsid w:val="06D233BB"/>
    <w:rsid w:val="06D851FB"/>
    <w:rsid w:val="071FEADA"/>
    <w:rsid w:val="0746FA4A"/>
    <w:rsid w:val="0748B7F4"/>
    <w:rsid w:val="07576F5C"/>
    <w:rsid w:val="07659452"/>
    <w:rsid w:val="07978C20"/>
    <w:rsid w:val="079C3357"/>
    <w:rsid w:val="07A90C59"/>
    <w:rsid w:val="07B825AD"/>
    <w:rsid w:val="07BDA722"/>
    <w:rsid w:val="07D10A3A"/>
    <w:rsid w:val="080F7600"/>
    <w:rsid w:val="082E0326"/>
    <w:rsid w:val="0838CFD0"/>
    <w:rsid w:val="0840A2BC"/>
    <w:rsid w:val="08422264"/>
    <w:rsid w:val="0850EF48"/>
    <w:rsid w:val="08631DAC"/>
    <w:rsid w:val="087689E3"/>
    <w:rsid w:val="088E1DAE"/>
    <w:rsid w:val="08BD9CB4"/>
    <w:rsid w:val="08BFE903"/>
    <w:rsid w:val="08CDDC70"/>
    <w:rsid w:val="0921385D"/>
    <w:rsid w:val="092CCC52"/>
    <w:rsid w:val="0946E31C"/>
    <w:rsid w:val="0953F60E"/>
    <w:rsid w:val="097FF771"/>
    <w:rsid w:val="098151BC"/>
    <w:rsid w:val="0984369B"/>
    <w:rsid w:val="09E5526F"/>
    <w:rsid w:val="09E6D25C"/>
    <w:rsid w:val="09FC77ED"/>
    <w:rsid w:val="09FEEE0D"/>
    <w:rsid w:val="0A1C27E9"/>
    <w:rsid w:val="0A26F77C"/>
    <w:rsid w:val="0A2AE2EA"/>
    <w:rsid w:val="0A596D15"/>
    <w:rsid w:val="0A5E9A2F"/>
    <w:rsid w:val="0A8BDF2C"/>
    <w:rsid w:val="0A8DECA0"/>
    <w:rsid w:val="0AA3F940"/>
    <w:rsid w:val="0AA44E53"/>
    <w:rsid w:val="0AA8B39E"/>
    <w:rsid w:val="0AAC5866"/>
    <w:rsid w:val="0AB33B4D"/>
    <w:rsid w:val="0AC7BAA0"/>
    <w:rsid w:val="0AEFC66F"/>
    <w:rsid w:val="0B3A051B"/>
    <w:rsid w:val="0B6F9381"/>
    <w:rsid w:val="0BC59A4E"/>
    <w:rsid w:val="0BE2D625"/>
    <w:rsid w:val="0BE3DCF6"/>
    <w:rsid w:val="0C23E183"/>
    <w:rsid w:val="0C27AF8D"/>
    <w:rsid w:val="0C58DB9C"/>
    <w:rsid w:val="0C638B01"/>
    <w:rsid w:val="0C6DDE9C"/>
    <w:rsid w:val="0C76B42E"/>
    <w:rsid w:val="0C911845"/>
    <w:rsid w:val="0CAB9F90"/>
    <w:rsid w:val="0CC865B2"/>
    <w:rsid w:val="0CE31FCD"/>
    <w:rsid w:val="0CE90069"/>
    <w:rsid w:val="0CED5D1B"/>
    <w:rsid w:val="0D0B63E2"/>
    <w:rsid w:val="0D0FFE0B"/>
    <w:rsid w:val="0D27C63C"/>
    <w:rsid w:val="0D410042"/>
    <w:rsid w:val="0D63787C"/>
    <w:rsid w:val="0D65F334"/>
    <w:rsid w:val="0D79E24D"/>
    <w:rsid w:val="0D7BD03F"/>
    <w:rsid w:val="0D84DB38"/>
    <w:rsid w:val="0D86938B"/>
    <w:rsid w:val="0D8B3A7A"/>
    <w:rsid w:val="0DFF5B62"/>
    <w:rsid w:val="0E679AAD"/>
    <w:rsid w:val="0E948C1C"/>
    <w:rsid w:val="0E9537E0"/>
    <w:rsid w:val="0F028BBB"/>
    <w:rsid w:val="0F0ED3B1"/>
    <w:rsid w:val="0F2CDE38"/>
    <w:rsid w:val="0F36F824"/>
    <w:rsid w:val="0F654C8B"/>
    <w:rsid w:val="0FB897CB"/>
    <w:rsid w:val="0FF4C0B8"/>
    <w:rsid w:val="105214AA"/>
    <w:rsid w:val="10BE76F0"/>
    <w:rsid w:val="10E7A6A3"/>
    <w:rsid w:val="10EB35F0"/>
    <w:rsid w:val="10EEBFE3"/>
    <w:rsid w:val="11188ADE"/>
    <w:rsid w:val="11405D88"/>
    <w:rsid w:val="11492A87"/>
    <w:rsid w:val="118F0E65"/>
    <w:rsid w:val="11945B9A"/>
    <w:rsid w:val="11C16685"/>
    <w:rsid w:val="11EE695A"/>
    <w:rsid w:val="12396457"/>
    <w:rsid w:val="124C6D7B"/>
    <w:rsid w:val="1261D6F3"/>
    <w:rsid w:val="12647EFA"/>
    <w:rsid w:val="12715DCB"/>
    <w:rsid w:val="1293081C"/>
    <w:rsid w:val="12DEA4A6"/>
    <w:rsid w:val="12F05524"/>
    <w:rsid w:val="12FEB385"/>
    <w:rsid w:val="131A87A4"/>
    <w:rsid w:val="132C536D"/>
    <w:rsid w:val="132D274A"/>
    <w:rsid w:val="13358A63"/>
    <w:rsid w:val="133C183B"/>
    <w:rsid w:val="134241E3"/>
    <w:rsid w:val="137CC849"/>
    <w:rsid w:val="13AD82CF"/>
    <w:rsid w:val="13BB3FFF"/>
    <w:rsid w:val="13D0EC19"/>
    <w:rsid w:val="13E83A16"/>
    <w:rsid w:val="13EF0FC5"/>
    <w:rsid w:val="14490685"/>
    <w:rsid w:val="1463222A"/>
    <w:rsid w:val="1477AFD4"/>
    <w:rsid w:val="148F5935"/>
    <w:rsid w:val="14BCE753"/>
    <w:rsid w:val="14CF8F73"/>
    <w:rsid w:val="1528EB75"/>
    <w:rsid w:val="1549BE7B"/>
    <w:rsid w:val="15525948"/>
    <w:rsid w:val="1576A1FF"/>
    <w:rsid w:val="1578F29F"/>
    <w:rsid w:val="15B0AA54"/>
    <w:rsid w:val="15C52F61"/>
    <w:rsid w:val="15D83C33"/>
    <w:rsid w:val="15DF0997"/>
    <w:rsid w:val="15E3F29B"/>
    <w:rsid w:val="15F24DD8"/>
    <w:rsid w:val="15F3362C"/>
    <w:rsid w:val="15F481D2"/>
    <w:rsid w:val="15FDB283"/>
    <w:rsid w:val="16029E6C"/>
    <w:rsid w:val="1662FC70"/>
    <w:rsid w:val="16767FFA"/>
    <w:rsid w:val="173D5439"/>
    <w:rsid w:val="175798AC"/>
    <w:rsid w:val="176661EF"/>
    <w:rsid w:val="178684F9"/>
    <w:rsid w:val="179CDD27"/>
    <w:rsid w:val="17B80BAB"/>
    <w:rsid w:val="17DD6DD5"/>
    <w:rsid w:val="18096CC3"/>
    <w:rsid w:val="1831172C"/>
    <w:rsid w:val="18364AEE"/>
    <w:rsid w:val="1836DF15"/>
    <w:rsid w:val="18949993"/>
    <w:rsid w:val="18BD9936"/>
    <w:rsid w:val="18D9249A"/>
    <w:rsid w:val="191E7C7D"/>
    <w:rsid w:val="195CFA21"/>
    <w:rsid w:val="196549E9"/>
    <w:rsid w:val="198A59C6"/>
    <w:rsid w:val="19AC0EF3"/>
    <w:rsid w:val="19B765A9"/>
    <w:rsid w:val="19D10405"/>
    <w:rsid w:val="19DE2264"/>
    <w:rsid w:val="19E500F1"/>
    <w:rsid w:val="19F66E99"/>
    <w:rsid w:val="1A12F682"/>
    <w:rsid w:val="1A2CF21F"/>
    <w:rsid w:val="1A65F648"/>
    <w:rsid w:val="1A8BE496"/>
    <w:rsid w:val="1A9AD82B"/>
    <w:rsid w:val="1AAC884B"/>
    <w:rsid w:val="1AE14DAB"/>
    <w:rsid w:val="1B1F5DFD"/>
    <w:rsid w:val="1B2D6F92"/>
    <w:rsid w:val="1B387001"/>
    <w:rsid w:val="1B3DD436"/>
    <w:rsid w:val="1B5B5D68"/>
    <w:rsid w:val="1B617636"/>
    <w:rsid w:val="1B828E47"/>
    <w:rsid w:val="1B8456D9"/>
    <w:rsid w:val="1B8B8545"/>
    <w:rsid w:val="1B913346"/>
    <w:rsid w:val="1BBAD5E5"/>
    <w:rsid w:val="1BBEE8E3"/>
    <w:rsid w:val="1BD42E5C"/>
    <w:rsid w:val="1C0F54D4"/>
    <w:rsid w:val="1C10C55C"/>
    <w:rsid w:val="1C18A15C"/>
    <w:rsid w:val="1C3BE0C3"/>
    <w:rsid w:val="1C3CE43E"/>
    <w:rsid w:val="1CC0C1E5"/>
    <w:rsid w:val="1CC7FF0F"/>
    <w:rsid w:val="1CCE854B"/>
    <w:rsid w:val="1CFD4697"/>
    <w:rsid w:val="1D085F4F"/>
    <w:rsid w:val="1D19662B"/>
    <w:rsid w:val="1D5F7706"/>
    <w:rsid w:val="1D65D5B4"/>
    <w:rsid w:val="1D876CA1"/>
    <w:rsid w:val="1DCEAC33"/>
    <w:rsid w:val="1DEAF9A0"/>
    <w:rsid w:val="1DEEB38F"/>
    <w:rsid w:val="1E154A9F"/>
    <w:rsid w:val="1E401F1F"/>
    <w:rsid w:val="1E5AEBD5"/>
    <w:rsid w:val="1E6A1F29"/>
    <w:rsid w:val="1E960878"/>
    <w:rsid w:val="1EA058B0"/>
    <w:rsid w:val="1EFF256C"/>
    <w:rsid w:val="1F02C6AD"/>
    <w:rsid w:val="1F0DA7BB"/>
    <w:rsid w:val="1F15E5E1"/>
    <w:rsid w:val="1F874317"/>
    <w:rsid w:val="1F92F0E2"/>
    <w:rsid w:val="201655B7"/>
    <w:rsid w:val="202300B4"/>
    <w:rsid w:val="203768CD"/>
    <w:rsid w:val="2050CC56"/>
    <w:rsid w:val="20C9C6F2"/>
    <w:rsid w:val="20EA404C"/>
    <w:rsid w:val="20FA8418"/>
    <w:rsid w:val="213527F8"/>
    <w:rsid w:val="214E0D3F"/>
    <w:rsid w:val="218D5018"/>
    <w:rsid w:val="21985322"/>
    <w:rsid w:val="21E32A5A"/>
    <w:rsid w:val="21EB38CA"/>
    <w:rsid w:val="21EE90E9"/>
    <w:rsid w:val="21F58A8A"/>
    <w:rsid w:val="2256CCEA"/>
    <w:rsid w:val="22727282"/>
    <w:rsid w:val="22AC4355"/>
    <w:rsid w:val="22CC301D"/>
    <w:rsid w:val="22F2E1E6"/>
    <w:rsid w:val="22FDF844"/>
    <w:rsid w:val="2300AF78"/>
    <w:rsid w:val="231BC091"/>
    <w:rsid w:val="23434B14"/>
    <w:rsid w:val="236693CE"/>
    <w:rsid w:val="236E65B7"/>
    <w:rsid w:val="2371D195"/>
    <w:rsid w:val="239248BC"/>
    <w:rsid w:val="23A1AFF1"/>
    <w:rsid w:val="23AD0EC5"/>
    <w:rsid w:val="23E366F5"/>
    <w:rsid w:val="248F52DF"/>
    <w:rsid w:val="249FC62D"/>
    <w:rsid w:val="24CE50A6"/>
    <w:rsid w:val="24D29D4B"/>
    <w:rsid w:val="2519A27F"/>
    <w:rsid w:val="251A91D2"/>
    <w:rsid w:val="25290698"/>
    <w:rsid w:val="256621F3"/>
    <w:rsid w:val="2570B4C8"/>
    <w:rsid w:val="2589DD25"/>
    <w:rsid w:val="25938B21"/>
    <w:rsid w:val="259E876B"/>
    <w:rsid w:val="25A855CB"/>
    <w:rsid w:val="25BA0754"/>
    <w:rsid w:val="25BED8A1"/>
    <w:rsid w:val="25E0EE08"/>
    <w:rsid w:val="260E5D87"/>
    <w:rsid w:val="261350E1"/>
    <w:rsid w:val="26141E1A"/>
    <w:rsid w:val="263CE37E"/>
    <w:rsid w:val="26740020"/>
    <w:rsid w:val="2677E53E"/>
    <w:rsid w:val="267AEBD6"/>
    <w:rsid w:val="268CDE1C"/>
    <w:rsid w:val="26A5DB00"/>
    <w:rsid w:val="26C1AE13"/>
    <w:rsid w:val="26D9DCCB"/>
    <w:rsid w:val="26ED3DD0"/>
    <w:rsid w:val="2733A832"/>
    <w:rsid w:val="2772AE56"/>
    <w:rsid w:val="27896CEC"/>
    <w:rsid w:val="27B3F2E2"/>
    <w:rsid w:val="27FF98CF"/>
    <w:rsid w:val="2803F344"/>
    <w:rsid w:val="2805F168"/>
    <w:rsid w:val="2816BC37"/>
    <w:rsid w:val="282D9DA8"/>
    <w:rsid w:val="2849C0BE"/>
    <w:rsid w:val="28517533"/>
    <w:rsid w:val="2857379F"/>
    <w:rsid w:val="285D7E74"/>
    <w:rsid w:val="287B3477"/>
    <w:rsid w:val="28A1DEE2"/>
    <w:rsid w:val="28B810F0"/>
    <w:rsid w:val="28CDF2E0"/>
    <w:rsid w:val="28E535B0"/>
    <w:rsid w:val="2A7B612E"/>
    <w:rsid w:val="2A8626C7"/>
    <w:rsid w:val="2A8C4239"/>
    <w:rsid w:val="2AE8F81E"/>
    <w:rsid w:val="2B0B873E"/>
    <w:rsid w:val="2B52421A"/>
    <w:rsid w:val="2B7ABDDA"/>
    <w:rsid w:val="2B8B9DAC"/>
    <w:rsid w:val="2BA4F988"/>
    <w:rsid w:val="2BB22883"/>
    <w:rsid w:val="2BDADB3D"/>
    <w:rsid w:val="2C04069E"/>
    <w:rsid w:val="2C186F1D"/>
    <w:rsid w:val="2C2AAB54"/>
    <w:rsid w:val="2C3EC2DF"/>
    <w:rsid w:val="2C59B878"/>
    <w:rsid w:val="2C8C9D4F"/>
    <w:rsid w:val="2CF7AF10"/>
    <w:rsid w:val="2D1AAC19"/>
    <w:rsid w:val="2D2FD418"/>
    <w:rsid w:val="2D38600C"/>
    <w:rsid w:val="2D4637BF"/>
    <w:rsid w:val="2D4FCE69"/>
    <w:rsid w:val="2D57606D"/>
    <w:rsid w:val="2D5A84DB"/>
    <w:rsid w:val="2D6A6D2B"/>
    <w:rsid w:val="2D8ABA80"/>
    <w:rsid w:val="2D8F0555"/>
    <w:rsid w:val="2DB47D34"/>
    <w:rsid w:val="2DC4C7F0"/>
    <w:rsid w:val="2DF35CD7"/>
    <w:rsid w:val="2E2A2980"/>
    <w:rsid w:val="2E350B58"/>
    <w:rsid w:val="2E37B4D3"/>
    <w:rsid w:val="2E6FF10B"/>
    <w:rsid w:val="2EA21E08"/>
    <w:rsid w:val="2EA9ECA6"/>
    <w:rsid w:val="2EAD7156"/>
    <w:rsid w:val="2F26286A"/>
    <w:rsid w:val="2F3BB856"/>
    <w:rsid w:val="2F46097C"/>
    <w:rsid w:val="2F56C96C"/>
    <w:rsid w:val="2F86DD17"/>
    <w:rsid w:val="2FB63880"/>
    <w:rsid w:val="2FC08C1B"/>
    <w:rsid w:val="2FC4D9B9"/>
    <w:rsid w:val="2FE15F21"/>
    <w:rsid w:val="2FF54AA0"/>
    <w:rsid w:val="3007FB5B"/>
    <w:rsid w:val="30109345"/>
    <w:rsid w:val="30303BD4"/>
    <w:rsid w:val="3069B5BB"/>
    <w:rsid w:val="306D1DFF"/>
    <w:rsid w:val="30778861"/>
    <w:rsid w:val="30AFB8C7"/>
    <w:rsid w:val="30E1A550"/>
    <w:rsid w:val="3118E008"/>
    <w:rsid w:val="3120B3F6"/>
    <w:rsid w:val="31219826"/>
    <w:rsid w:val="3125A1DC"/>
    <w:rsid w:val="315DE102"/>
    <w:rsid w:val="315E4754"/>
    <w:rsid w:val="31605441"/>
    <w:rsid w:val="316C0457"/>
    <w:rsid w:val="317A8D11"/>
    <w:rsid w:val="317CFF41"/>
    <w:rsid w:val="31A51B9B"/>
    <w:rsid w:val="31AC63A6"/>
    <w:rsid w:val="31D77E49"/>
    <w:rsid w:val="32041ABE"/>
    <w:rsid w:val="320B19A9"/>
    <w:rsid w:val="3268D4AE"/>
    <w:rsid w:val="326D5F70"/>
    <w:rsid w:val="327D75B1"/>
    <w:rsid w:val="3289192B"/>
    <w:rsid w:val="32E5E0AA"/>
    <w:rsid w:val="32FF32C4"/>
    <w:rsid w:val="3309364B"/>
    <w:rsid w:val="3318CFA2"/>
    <w:rsid w:val="33534EAA"/>
    <w:rsid w:val="336AB47C"/>
    <w:rsid w:val="3370C540"/>
    <w:rsid w:val="3373AC9A"/>
    <w:rsid w:val="3378B2C6"/>
    <w:rsid w:val="337DE688"/>
    <w:rsid w:val="34161BEE"/>
    <w:rsid w:val="34181871"/>
    <w:rsid w:val="342E373A"/>
    <w:rsid w:val="3445FBBA"/>
    <w:rsid w:val="344B2BCD"/>
    <w:rsid w:val="34592FCA"/>
    <w:rsid w:val="3467A188"/>
    <w:rsid w:val="346DD7C4"/>
    <w:rsid w:val="34C02574"/>
    <w:rsid w:val="351C924A"/>
    <w:rsid w:val="3521BE42"/>
    <w:rsid w:val="354B729A"/>
    <w:rsid w:val="354CCDC4"/>
    <w:rsid w:val="356A74BA"/>
    <w:rsid w:val="356F372F"/>
    <w:rsid w:val="35775922"/>
    <w:rsid w:val="3580C977"/>
    <w:rsid w:val="35855225"/>
    <w:rsid w:val="35B3682E"/>
    <w:rsid w:val="35CAA091"/>
    <w:rsid w:val="35E7767E"/>
    <w:rsid w:val="35EC7D81"/>
    <w:rsid w:val="3629DFA0"/>
    <w:rsid w:val="36315225"/>
    <w:rsid w:val="366BCF02"/>
    <w:rsid w:val="366F222A"/>
    <w:rsid w:val="36AF1716"/>
    <w:rsid w:val="36CB741D"/>
    <w:rsid w:val="36CF75C8"/>
    <w:rsid w:val="370CD890"/>
    <w:rsid w:val="370E0F8E"/>
    <w:rsid w:val="3720AF39"/>
    <w:rsid w:val="37C5B001"/>
    <w:rsid w:val="3802622C"/>
    <w:rsid w:val="38544F88"/>
    <w:rsid w:val="3880A94F"/>
    <w:rsid w:val="38905FA0"/>
    <w:rsid w:val="38B1C0E1"/>
    <w:rsid w:val="38E67591"/>
    <w:rsid w:val="3918AC26"/>
    <w:rsid w:val="392AD182"/>
    <w:rsid w:val="3936A01A"/>
    <w:rsid w:val="394452FA"/>
    <w:rsid w:val="397D8E4E"/>
    <w:rsid w:val="397DBBA3"/>
    <w:rsid w:val="3987BA68"/>
    <w:rsid w:val="399AC064"/>
    <w:rsid w:val="39C7BC57"/>
    <w:rsid w:val="39CC84C8"/>
    <w:rsid w:val="39E0AEB5"/>
    <w:rsid w:val="39E4BFDA"/>
    <w:rsid w:val="3A26582D"/>
    <w:rsid w:val="3A2C3001"/>
    <w:rsid w:val="3A78D709"/>
    <w:rsid w:val="3A7C045A"/>
    <w:rsid w:val="3AB2182E"/>
    <w:rsid w:val="3AB54BD5"/>
    <w:rsid w:val="3AE7AF55"/>
    <w:rsid w:val="3B2A7AA1"/>
    <w:rsid w:val="3B43B8C7"/>
    <w:rsid w:val="3B785A4F"/>
    <w:rsid w:val="3B7C7F16"/>
    <w:rsid w:val="3BA16222"/>
    <w:rsid w:val="3BCBCB87"/>
    <w:rsid w:val="3BCEE1C3"/>
    <w:rsid w:val="3C5BD498"/>
    <w:rsid w:val="3C8DB483"/>
    <w:rsid w:val="3C992124"/>
    <w:rsid w:val="3CA9B70A"/>
    <w:rsid w:val="3CD2A5B0"/>
    <w:rsid w:val="3D04CDAD"/>
    <w:rsid w:val="3D102737"/>
    <w:rsid w:val="3D17A786"/>
    <w:rsid w:val="3D1F3750"/>
    <w:rsid w:val="3D37AE70"/>
    <w:rsid w:val="3D46ABC4"/>
    <w:rsid w:val="3D6B88AA"/>
    <w:rsid w:val="3D967178"/>
    <w:rsid w:val="3DBD5193"/>
    <w:rsid w:val="3DD802BE"/>
    <w:rsid w:val="3DE0CC85"/>
    <w:rsid w:val="3DEC3780"/>
    <w:rsid w:val="3DF241AF"/>
    <w:rsid w:val="3DFD5AE6"/>
    <w:rsid w:val="3E31793A"/>
    <w:rsid w:val="3E32460F"/>
    <w:rsid w:val="3E3D6029"/>
    <w:rsid w:val="3E44D580"/>
    <w:rsid w:val="3E4BD96B"/>
    <w:rsid w:val="3E6EF5AB"/>
    <w:rsid w:val="3E83375A"/>
    <w:rsid w:val="3EA2461F"/>
    <w:rsid w:val="3EB41FD8"/>
    <w:rsid w:val="3EC206EB"/>
    <w:rsid w:val="3EDC36B8"/>
    <w:rsid w:val="3F04264A"/>
    <w:rsid w:val="3F094982"/>
    <w:rsid w:val="3F1298C1"/>
    <w:rsid w:val="3F1B9D48"/>
    <w:rsid w:val="3F27D123"/>
    <w:rsid w:val="3F46FE3F"/>
    <w:rsid w:val="3F7ADBBB"/>
    <w:rsid w:val="3F9592F4"/>
    <w:rsid w:val="3F95CEC7"/>
    <w:rsid w:val="3FE021F1"/>
    <w:rsid w:val="40BD45CE"/>
    <w:rsid w:val="40F5500E"/>
    <w:rsid w:val="41137037"/>
    <w:rsid w:val="4118C77D"/>
    <w:rsid w:val="412E8B08"/>
    <w:rsid w:val="414A3718"/>
    <w:rsid w:val="41514B07"/>
    <w:rsid w:val="41518B1E"/>
    <w:rsid w:val="4196BFDA"/>
    <w:rsid w:val="4197348A"/>
    <w:rsid w:val="41B73F11"/>
    <w:rsid w:val="41DD0528"/>
    <w:rsid w:val="4204326F"/>
    <w:rsid w:val="4210CD45"/>
    <w:rsid w:val="421352E3"/>
    <w:rsid w:val="42152EAE"/>
    <w:rsid w:val="4262A351"/>
    <w:rsid w:val="4267C7BF"/>
    <w:rsid w:val="429D4217"/>
    <w:rsid w:val="42AF09BE"/>
    <w:rsid w:val="42B1111F"/>
    <w:rsid w:val="42C1DDA4"/>
    <w:rsid w:val="4305EB62"/>
    <w:rsid w:val="432CFB8A"/>
    <w:rsid w:val="433D50D0"/>
    <w:rsid w:val="437FA5CB"/>
    <w:rsid w:val="43AD6E3C"/>
    <w:rsid w:val="43D7976D"/>
    <w:rsid w:val="43E3010F"/>
    <w:rsid w:val="4422E6A0"/>
    <w:rsid w:val="4448698F"/>
    <w:rsid w:val="444FF43F"/>
    <w:rsid w:val="445C67A5"/>
    <w:rsid w:val="4471D2B4"/>
    <w:rsid w:val="44760AD3"/>
    <w:rsid w:val="448877A8"/>
    <w:rsid w:val="448B0AAC"/>
    <w:rsid w:val="44E26D81"/>
    <w:rsid w:val="44F39B26"/>
    <w:rsid w:val="450C1816"/>
    <w:rsid w:val="451F930E"/>
    <w:rsid w:val="4539CD6D"/>
    <w:rsid w:val="456D5FF7"/>
    <w:rsid w:val="45861E1A"/>
    <w:rsid w:val="45888D2C"/>
    <w:rsid w:val="459F6881"/>
    <w:rsid w:val="45D5E994"/>
    <w:rsid w:val="45F7EFE5"/>
    <w:rsid w:val="4612FC0B"/>
    <w:rsid w:val="46259207"/>
    <w:rsid w:val="46573D7D"/>
    <w:rsid w:val="46C2180F"/>
    <w:rsid w:val="46F46FDF"/>
    <w:rsid w:val="470E9C5A"/>
    <w:rsid w:val="471854A5"/>
    <w:rsid w:val="478BC6A2"/>
    <w:rsid w:val="47F96D85"/>
    <w:rsid w:val="47F9DC07"/>
    <w:rsid w:val="47FAACBE"/>
    <w:rsid w:val="480A8256"/>
    <w:rsid w:val="480C4511"/>
    <w:rsid w:val="483A5E19"/>
    <w:rsid w:val="4841A534"/>
    <w:rsid w:val="485C6896"/>
    <w:rsid w:val="48717D7A"/>
    <w:rsid w:val="4879A3F6"/>
    <w:rsid w:val="487B34FD"/>
    <w:rsid w:val="490AFED7"/>
    <w:rsid w:val="492A0768"/>
    <w:rsid w:val="492DE975"/>
    <w:rsid w:val="49397AA1"/>
    <w:rsid w:val="493DE076"/>
    <w:rsid w:val="496686E5"/>
    <w:rsid w:val="497AB632"/>
    <w:rsid w:val="498C136A"/>
    <w:rsid w:val="4992EC74"/>
    <w:rsid w:val="499F0667"/>
    <w:rsid w:val="49F41633"/>
    <w:rsid w:val="4A29A928"/>
    <w:rsid w:val="4A40D11A"/>
    <w:rsid w:val="4A466588"/>
    <w:rsid w:val="4AC15C48"/>
    <w:rsid w:val="4AC20247"/>
    <w:rsid w:val="4AC55BD5"/>
    <w:rsid w:val="4ADDE66C"/>
    <w:rsid w:val="4AE1F4FD"/>
    <w:rsid w:val="4B05C0A5"/>
    <w:rsid w:val="4B4B3B6C"/>
    <w:rsid w:val="4B797A83"/>
    <w:rsid w:val="4B820B02"/>
    <w:rsid w:val="4B82124A"/>
    <w:rsid w:val="4B8D8427"/>
    <w:rsid w:val="4BA7036A"/>
    <w:rsid w:val="4BD258FE"/>
    <w:rsid w:val="4BEF87A9"/>
    <w:rsid w:val="4C673169"/>
    <w:rsid w:val="4C6D3D76"/>
    <w:rsid w:val="4C993930"/>
    <w:rsid w:val="4CCD6186"/>
    <w:rsid w:val="4CD5114C"/>
    <w:rsid w:val="4CD98EE1"/>
    <w:rsid w:val="4CDD3AE1"/>
    <w:rsid w:val="4CEB4BEC"/>
    <w:rsid w:val="4CF569F1"/>
    <w:rsid w:val="4D30DC61"/>
    <w:rsid w:val="4D3522A9"/>
    <w:rsid w:val="4D37EF08"/>
    <w:rsid w:val="4D88A751"/>
    <w:rsid w:val="4D8D6673"/>
    <w:rsid w:val="4DA307E1"/>
    <w:rsid w:val="4DB4F0CC"/>
    <w:rsid w:val="4DB71ED5"/>
    <w:rsid w:val="4DC04EFF"/>
    <w:rsid w:val="4DF408EA"/>
    <w:rsid w:val="4DFAC40C"/>
    <w:rsid w:val="4E1C45C4"/>
    <w:rsid w:val="4E3847E7"/>
    <w:rsid w:val="4E5C83DB"/>
    <w:rsid w:val="4E5D4FAA"/>
    <w:rsid w:val="4E748BE7"/>
    <w:rsid w:val="4E7ED0AD"/>
    <w:rsid w:val="4E8ABA37"/>
    <w:rsid w:val="4EB9B2CC"/>
    <w:rsid w:val="4EBC64F9"/>
    <w:rsid w:val="4EFC28D9"/>
    <w:rsid w:val="4F53E6EF"/>
    <w:rsid w:val="4F581C6E"/>
    <w:rsid w:val="4F94CD6B"/>
    <w:rsid w:val="4FB16BBD"/>
    <w:rsid w:val="4FF6C156"/>
    <w:rsid w:val="50150D3C"/>
    <w:rsid w:val="50517765"/>
    <w:rsid w:val="50639F12"/>
    <w:rsid w:val="5094695E"/>
    <w:rsid w:val="50A60E8E"/>
    <w:rsid w:val="50C11514"/>
    <w:rsid w:val="50E1F8AC"/>
    <w:rsid w:val="50EFB750"/>
    <w:rsid w:val="51123C2B"/>
    <w:rsid w:val="51194C76"/>
    <w:rsid w:val="512B6488"/>
    <w:rsid w:val="518084B4"/>
    <w:rsid w:val="51D32375"/>
    <w:rsid w:val="51DE6AE1"/>
    <w:rsid w:val="51E36590"/>
    <w:rsid w:val="51FFFE45"/>
    <w:rsid w:val="521991BE"/>
    <w:rsid w:val="523BD718"/>
    <w:rsid w:val="52409441"/>
    <w:rsid w:val="525A4F4F"/>
    <w:rsid w:val="5265227D"/>
    <w:rsid w:val="526A448D"/>
    <w:rsid w:val="526AB90E"/>
    <w:rsid w:val="528E65D5"/>
    <w:rsid w:val="529BE434"/>
    <w:rsid w:val="52B0B8DF"/>
    <w:rsid w:val="52B749EB"/>
    <w:rsid w:val="52E3C48F"/>
    <w:rsid w:val="52FD6032"/>
    <w:rsid w:val="53164C05"/>
    <w:rsid w:val="531F9C78"/>
    <w:rsid w:val="5338BF9F"/>
    <w:rsid w:val="5341C827"/>
    <w:rsid w:val="53472893"/>
    <w:rsid w:val="5371A0DA"/>
    <w:rsid w:val="5390524D"/>
    <w:rsid w:val="53A0A03F"/>
    <w:rsid w:val="5400938D"/>
    <w:rsid w:val="5400DC11"/>
    <w:rsid w:val="54147E74"/>
    <w:rsid w:val="541D79B4"/>
    <w:rsid w:val="54213A01"/>
    <w:rsid w:val="542374F2"/>
    <w:rsid w:val="5424AB8F"/>
    <w:rsid w:val="5427263C"/>
    <w:rsid w:val="545B5EA8"/>
    <w:rsid w:val="5497AE54"/>
    <w:rsid w:val="54DCE10B"/>
    <w:rsid w:val="54EBDB40"/>
    <w:rsid w:val="54EF3212"/>
    <w:rsid w:val="55115F4E"/>
    <w:rsid w:val="553F8182"/>
    <w:rsid w:val="5540CABB"/>
    <w:rsid w:val="5549FEE5"/>
    <w:rsid w:val="5557785F"/>
    <w:rsid w:val="556B6A5D"/>
    <w:rsid w:val="5575087B"/>
    <w:rsid w:val="55B076AB"/>
    <w:rsid w:val="55B6EEA6"/>
    <w:rsid w:val="55C73428"/>
    <w:rsid w:val="56180221"/>
    <w:rsid w:val="5625C9D7"/>
    <w:rsid w:val="56297AA5"/>
    <w:rsid w:val="564EC2F8"/>
    <w:rsid w:val="56820469"/>
    <w:rsid w:val="5687ABA1"/>
    <w:rsid w:val="56BB1F11"/>
    <w:rsid w:val="56FBD16F"/>
    <w:rsid w:val="5730C1CA"/>
    <w:rsid w:val="5738344F"/>
    <w:rsid w:val="573D270D"/>
    <w:rsid w:val="5761D6F8"/>
    <w:rsid w:val="577898B2"/>
    <w:rsid w:val="579636B6"/>
    <w:rsid w:val="57AE4303"/>
    <w:rsid w:val="57B0829E"/>
    <w:rsid w:val="57BE173E"/>
    <w:rsid w:val="57C2D97E"/>
    <w:rsid w:val="57CABE8D"/>
    <w:rsid w:val="57CB1B50"/>
    <w:rsid w:val="57E443AD"/>
    <w:rsid w:val="57F27485"/>
    <w:rsid w:val="57F9E80C"/>
    <w:rsid w:val="5800E0D8"/>
    <w:rsid w:val="5841E01D"/>
    <w:rsid w:val="584A059C"/>
    <w:rsid w:val="585485E9"/>
    <w:rsid w:val="58BD4F92"/>
    <w:rsid w:val="5966EBB1"/>
    <w:rsid w:val="599A4EB2"/>
    <w:rsid w:val="59A2159E"/>
    <w:rsid w:val="59A61822"/>
    <w:rsid w:val="59CE1DE5"/>
    <w:rsid w:val="5A080699"/>
    <w:rsid w:val="5A1F0C7C"/>
    <w:rsid w:val="5A27DF5D"/>
    <w:rsid w:val="5A552A69"/>
    <w:rsid w:val="5A69D1E7"/>
    <w:rsid w:val="5A770ECE"/>
    <w:rsid w:val="5A79CA98"/>
    <w:rsid w:val="5AA77D30"/>
    <w:rsid w:val="5AB91E71"/>
    <w:rsid w:val="5AC064B7"/>
    <w:rsid w:val="5AE1A06F"/>
    <w:rsid w:val="5B0A78EE"/>
    <w:rsid w:val="5B69418E"/>
    <w:rsid w:val="5B7ACB31"/>
    <w:rsid w:val="5BBE4B5C"/>
    <w:rsid w:val="5BBEF693"/>
    <w:rsid w:val="5BE6686A"/>
    <w:rsid w:val="5BF84037"/>
    <w:rsid w:val="5C0E3978"/>
    <w:rsid w:val="5CB34608"/>
    <w:rsid w:val="5CBEA056"/>
    <w:rsid w:val="5CFE1AE7"/>
    <w:rsid w:val="5D05BEA7"/>
    <w:rsid w:val="5D0961FF"/>
    <w:rsid w:val="5D1F2532"/>
    <w:rsid w:val="5D73BC2A"/>
    <w:rsid w:val="5D79316B"/>
    <w:rsid w:val="5D815898"/>
    <w:rsid w:val="5D83893D"/>
    <w:rsid w:val="5D92A3CD"/>
    <w:rsid w:val="5DD1187C"/>
    <w:rsid w:val="5E194131"/>
    <w:rsid w:val="5E2107A9"/>
    <w:rsid w:val="5E24ADA2"/>
    <w:rsid w:val="5E308F5D"/>
    <w:rsid w:val="5E3673DF"/>
    <w:rsid w:val="5E4F4BC8"/>
    <w:rsid w:val="5EA110DB"/>
    <w:rsid w:val="5EA85C0A"/>
    <w:rsid w:val="5EB3F8CF"/>
    <w:rsid w:val="5ECD5749"/>
    <w:rsid w:val="5F14AD36"/>
    <w:rsid w:val="5F493C16"/>
    <w:rsid w:val="5F637141"/>
    <w:rsid w:val="5F85B097"/>
    <w:rsid w:val="5F944A97"/>
    <w:rsid w:val="6013AA01"/>
    <w:rsid w:val="601D5419"/>
    <w:rsid w:val="6039D23F"/>
    <w:rsid w:val="60699AC8"/>
    <w:rsid w:val="60A34527"/>
    <w:rsid w:val="60AC8578"/>
    <w:rsid w:val="60E65526"/>
    <w:rsid w:val="611DACD9"/>
    <w:rsid w:val="61227640"/>
    <w:rsid w:val="616CD771"/>
    <w:rsid w:val="61774055"/>
    <w:rsid w:val="6179C170"/>
    <w:rsid w:val="61BF5843"/>
    <w:rsid w:val="6251DAEB"/>
    <w:rsid w:val="627B61F7"/>
    <w:rsid w:val="629DB5AF"/>
    <w:rsid w:val="62DFAA29"/>
    <w:rsid w:val="630E5B74"/>
    <w:rsid w:val="632DE1DA"/>
    <w:rsid w:val="6344AB5E"/>
    <w:rsid w:val="637B2789"/>
    <w:rsid w:val="63A13B8A"/>
    <w:rsid w:val="63DA748A"/>
    <w:rsid w:val="63FC769C"/>
    <w:rsid w:val="6441B8EE"/>
    <w:rsid w:val="645D486E"/>
    <w:rsid w:val="64873552"/>
    <w:rsid w:val="64E579CC"/>
    <w:rsid w:val="6509EC90"/>
    <w:rsid w:val="65414CC9"/>
    <w:rsid w:val="65720873"/>
    <w:rsid w:val="658239F5"/>
    <w:rsid w:val="6597AC04"/>
    <w:rsid w:val="65CBF727"/>
    <w:rsid w:val="65E4ACE6"/>
    <w:rsid w:val="65E9ED84"/>
    <w:rsid w:val="66310F26"/>
    <w:rsid w:val="66468BE2"/>
    <w:rsid w:val="665140CA"/>
    <w:rsid w:val="6675F90B"/>
    <w:rsid w:val="6681675C"/>
    <w:rsid w:val="66A5BCF1"/>
    <w:rsid w:val="66B669B3"/>
    <w:rsid w:val="66C9054C"/>
    <w:rsid w:val="66FB6B91"/>
    <w:rsid w:val="6702D2B3"/>
    <w:rsid w:val="671D6D45"/>
    <w:rsid w:val="6726BC91"/>
    <w:rsid w:val="673D1D42"/>
    <w:rsid w:val="673ECD92"/>
    <w:rsid w:val="67525A09"/>
    <w:rsid w:val="6756459F"/>
    <w:rsid w:val="676E0CEB"/>
    <w:rsid w:val="67892874"/>
    <w:rsid w:val="6794E930"/>
    <w:rsid w:val="67A9D66A"/>
    <w:rsid w:val="67CE054A"/>
    <w:rsid w:val="67DB40E5"/>
    <w:rsid w:val="67F1136C"/>
    <w:rsid w:val="67FC71FD"/>
    <w:rsid w:val="6808690A"/>
    <w:rsid w:val="68418D52"/>
    <w:rsid w:val="6844F8B0"/>
    <w:rsid w:val="68640FF6"/>
    <w:rsid w:val="686C2DFD"/>
    <w:rsid w:val="687352B2"/>
    <w:rsid w:val="6885CCC2"/>
    <w:rsid w:val="68AD27D4"/>
    <w:rsid w:val="68B92EE9"/>
    <w:rsid w:val="68BABF16"/>
    <w:rsid w:val="68C00D76"/>
    <w:rsid w:val="68C11C6F"/>
    <w:rsid w:val="68E3EDB6"/>
    <w:rsid w:val="69345A1C"/>
    <w:rsid w:val="693DAF77"/>
    <w:rsid w:val="69522266"/>
    <w:rsid w:val="6967BD8F"/>
    <w:rsid w:val="6976D842"/>
    <w:rsid w:val="698072D0"/>
    <w:rsid w:val="69927043"/>
    <w:rsid w:val="69B1C205"/>
    <w:rsid w:val="69C4CBB0"/>
    <w:rsid w:val="69CCF8C6"/>
    <w:rsid w:val="69D518BC"/>
    <w:rsid w:val="69E4F5FB"/>
    <w:rsid w:val="69EE65B9"/>
    <w:rsid w:val="6A01DDB5"/>
    <w:rsid w:val="6A49B108"/>
    <w:rsid w:val="6A75D117"/>
    <w:rsid w:val="6AC98105"/>
    <w:rsid w:val="6AEA4A71"/>
    <w:rsid w:val="6B1FCB62"/>
    <w:rsid w:val="6B42F088"/>
    <w:rsid w:val="6B51113D"/>
    <w:rsid w:val="6B70313F"/>
    <w:rsid w:val="6B81A954"/>
    <w:rsid w:val="6BA61D68"/>
    <w:rsid w:val="6BAF1615"/>
    <w:rsid w:val="6BB172A9"/>
    <w:rsid w:val="6BE1084C"/>
    <w:rsid w:val="6BF8C8D3"/>
    <w:rsid w:val="6BFCF709"/>
    <w:rsid w:val="6C38665C"/>
    <w:rsid w:val="6C7B2A56"/>
    <w:rsid w:val="6C7FA00A"/>
    <w:rsid w:val="6C9423FF"/>
    <w:rsid w:val="6C9F4362"/>
    <w:rsid w:val="6CACA175"/>
    <w:rsid w:val="6CB03B79"/>
    <w:rsid w:val="6D10768F"/>
    <w:rsid w:val="6D348CFC"/>
    <w:rsid w:val="6D53F49A"/>
    <w:rsid w:val="6D553C53"/>
    <w:rsid w:val="6D877F0D"/>
    <w:rsid w:val="6D95201A"/>
    <w:rsid w:val="6D9AD7BE"/>
    <w:rsid w:val="6DD436BD"/>
    <w:rsid w:val="6DE5B405"/>
    <w:rsid w:val="6E16FAB7"/>
    <w:rsid w:val="6E335472"/>
    <w:rsid w:val="6E3B6DA5"/>
    <w:rsid w:val="6E4F2338"/>
    <w:rsid w:val="6E5FEED4"/>
    <w:rsid w:val="6E663766"/>
    <w:rsid w:val="6E6DD2AA"/>
    <w:rsid w:val="6E73021F"/>
    <w:rsid w:val="6E87E531"/>
    <w:rsid w:val="6EC85DB0"/>
    <w:rsid w:val="6EF7AC19"/>
    <w:rsid w:val="6F265C12"/>
    <w:rsid w:val="6F35C23C"/>
    <w:rsid w:val="6F3805CE"/>
    <w:rsid w:val="6F51499C"/>
    <w:rsid w:val="6F55DA7C"/>
    <w:rsid w:val="6FA1F93C"/>
    <w:rsid w:val="6FBFEAF5"/>
    <w:rsid w:val="6FDF5DF2"/>
    <w:rsid w:val="700BA8A2"/>
    <w:rsid w:val="7021E492"/>
    <w:rsid w:val="70435739"/>
    <w:rsid w:val="70A0C00B"/>
    <w:rsid w:val="70A5CFF2"/>
    <w:rsid w:val="70A7080C"/>
    <w:rsid w:val="70B3E8AB"/>
    <w:rsid w:val="70F1130F"/>
    <w:rsid w:val="713F49A6"/>
    <w:rsid w:val="71743BC2"/>
    <w:rsid w:val="71CC967D"/>
    <w:rsid w:val="71F6E0BA"/>
    <w:rsid w:val="7236E15F"/>
    <w:rsid w:val="72437DEF"/>
    <w:rsid w:val="724ED658"/>
    <w:rsid w:val="72705FF3"/>
    <w:rsid w:val="727B68B0"/>
    <w:rsid w:val="72902595"/>
    <w:rsid w:val="729D413C"/>
    <w:rsid w:val="72A3E7EB"/>
    <w:rsid w:val="72BC2804"/>
    <w:rsid w:val="72D5583F"/>
    <w:rsid w:val="72E6E688"/>
    <w:rsid w:val="7308BBB2"/>
    <w:rsid w:val="738796CB"/>
    <w:rsid w:val="73C3A177"/>
    <w:rsid w:val="7411B67F"/>
    <w:rsid w:val="7464E9AA"/>
    <w:rsid w:val="74C30586"/>
    <w:rsid w:val="74ECAC79"/>
    <w:rsid w:val="74FA61FD"/>
    <w:rsid w:val="7520B529"/>
    <w:rsid w:val="752B96EB"/>
    <w:rsid w:val="755DFE80"/>
    <w:rsid w:val="75762E66"/>
    <w:rsid w:val="75AB63FD"/>
    <w:rsid w:val="75D030B4"/>
    <w:rsid w:val="75D58EF6"/>
    <w:rsid w:val="75D58FA4"/>
    <w:rsid w:val="763A6F1F"/>
    <w:rsid w:val="76638009"/>
    <w:rsid w:val="766EBCAB"/>
    <w:rsid w:val="76BCBBBB"/>
    <w:rsid w:val="76F1C8BC"/>
    <w:rsid w:val="76F38BB7"/>
    <w:rsid w:val="77060736"/>
    <w:rsid w:val="77067645"/>
    <w:rsid w:val="77661731"/>
    <w:rsid w:val="779009D1"/>
    <w:rsid w:val="77C93E88"/>
    <w:rsid w:val="78602C5C"/>
    <w:rsid w:val="7866527F"/>
    <w:rsid w:val="78789A57"/>
    <w:rsid w:val="788604D6"/>
    <w:rsid w:val="78C415F4"/>
    <w:rsid w:val="78D0ED4C"/>
    <w:rsid w:val="7946EC29"/>
    <w:rsid w:val="797D394C"/>
    <w:rsid w:val="798F33FB"/>
    <w:rsid w:val="7995B79F"/>
    <w:rsid w:val="79DABE04"/>
    <w:rsid w:val="79F9E7A7"/>
    <w:rsid w:val="7A356777"/>
    <w:rsid w:val="7A4FA305"/>
    <w:rsid w:val="7A75F04F"/>
    <w:rsid w:val="7A7AC443"/>
    <w:rsid w:val="7A999168"/>
    <w:rsid w:val="7ABE5ACB"/>
    <w:rsid w:val="7AD49FAF"/>
    <w:rsid w:val="7AE6C3F1"/>
    <w:rsid w:val="7AED24F7"/>
    <w:rsid w:val="7B04690A"/>
    <w:rsid w:val="7B115B7B"/>
    <w:rsid w:val="7B5FBFC8"/>
    <w:rsid w:val="7B6598E0"/>
    <w:rsid w:val="7B695688"/>
    <w:rsid w:val="7B6AFDC5"/>
    <w:rsid w:val="7B80A2C0"/>
    <w:rsid w:val="7B9656C4"/>
    <w:rsid w:val="7BC33218"/>
    <w:rsid w:val="7BC9A541"/>
    <w:rsid w:val="7BCB788D"/>
    <w:rsid w:val="7BDDF3AD"/>
    <w:rsid w:val="7C1B07D2"/>
    <w:rsid w:val="7C4579B0"/>
    <w:rsid w:val="7C53A281"/>
    <w:rsid w:val="7C6BD8C3"/>
    <w:rsid w:val="7CB47BA9"/>
    <w:rsid w:val="7D1EE894"/>
    <w:rsid w:val="7D2AF28B"/>
    <w:rsid w:val="7D3C1020"/>
    <w:rsid w:val="7D57D8A4"/>
    <w:rsid w:val="7D6DECD3"/>
    <w:rsid w:val="7D9188FF"/>
    <w:rsid w:val="7E0BCBF0"/>
    <w:rsid w:val="7E1FAB20"/>
    <w:rsid w:val="7E214991"/>
    <w:rsid w:val="7E31517C"/>
    <w:rsid w:val="7E737C35"/>
    <w:rsid w:val="7E90D281"/>
    <w:rsid w:val="7F04C827"/>
    <w:rsid w:val="7F237956"/>
    <w:rsid w:val="7F4CFAF5"/>
    <w:rsid w:val="7F4DF965"/>
    <w:rsid w:val="7FE2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CE167A"/>
  <w15:chartTrackingRefBased/>
  <w15:docId w15:val="{B18F7D12-3A7F-4A65-89EC-DD17E37D5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5966EBB1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5966EBB1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5966EBB1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5966EBB1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5966EBB1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5966EBB1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5966EBB1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5966EBB1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5966EBB1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5966EBB1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it-IT"/>
    </w:rPr>
  </w:style>
  <w:style w:type="paragraph" w:styleId="Titolosommario">
    <w:name w:val="TOC Heading"/>
    <w:basedOn w:val="Titolo1"/>
    <w:next w:val="Normale"/>
    <w:uiPriority w:val="39"/>
    <w:unhideWhenUsed/>
    <w:qFormat/>
    <w:rsid w:val="5966EBB1"/>
    <w:rPr>
      <w:lang w:eastAsia="it-IT"/>
    </w:rPr>
  </w:style>
  <w:style w:type="paragraph" w:styleId="Sommario1">
    <w:name w:val="toc 1"/>
    <w:basedOn w:val="Normale"/>
    <w:next w:val="Normale"/>
    <w:uiPriority w:val="39"/>
    <w:unhideWhenUsed/>
    <w:rsid w:val="5966EBB1"/>
    <w:pPr>
      <w:spacing w:after="100"/>
    </w:pPr>
  </w:style>
  <w:style w:type="character" w:styleId="Collegamentoipertestuale">
    <w:name w:val="Hyperlink"/>
    <w:basedOn w:val="Carpredefinitoparagrafo"/>
    <w:uiPriority w:val="99"/>
    <w:unhideWhenUsed/>
    <w:rsid w:val="00237A7A"/>
    <w:rPr>
      <w:color w:val="0563C1" w:themeColor="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5966EBB1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FA2E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Grigliatabella">
    <w:name w:val="Table Grid"/>
    <w:basedOn w:val="Tabellanormale"/>
    <w:uiPriority w:val="39"/>
    <w:rsid w:val="00FA2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5966EBB1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5966EBB1"/>
    <w:rPr>
      <w:noProof w:val="0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5966EBB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5966EBB1"/>
    <w:rPr>
      <w:noProof w:val="0"/>
      <w:lang w:val="it-IT"/>
    </w:rPr>
  </w:style>
  <w:style w:type="paragraph" w:styleId="Paragrafoelenco">
    <w:name w:val="List Paragraph"/>
    <w:basedOn w:val="Normale"/>
    <w:uiPriority w:val="34"/>
    <w:qFormat/>
    <w:rsid w:val="5966EBB1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34371F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5966EBB1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Tabellagriglia1chiara">
    <w:name w:val="Grid Table 1 Light"/>
    <w:basedOn w:val="Tabellanormale"/>
    <w:uiPriority w:val="46"/>
    <w:rsid w:val="009263A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nfasiintensa">
    <w:name w:val="Intense Emphasis"/>
    <w:basedOn w:val="Carpredefinitoparagrafo"/>
    <w:uiPriority w:val="21"/>
    <w:qFormat/>
    <w:rsid w:val="00572969"/>
    <w:rPr>
      <w:i/>
      <w:iCs/>
      <w:color w:val="4472C4" w:themeColor="accent1"/>
    </w:rPr>
  </w:style>
  <w:style w:type="character" w:styleId="Riferimentointenso">
    <w:name w:val="Intense Reference"/>
    <w:basedOn w:val="Carpredefinitoparagrafo"/>
    <w:uiPriority w:val="32"/>
    <w:qFormat/>
    <w:rsid w:val="00572969"/>
    <w:rPr>
      <w:b/>
      <w:bCs/>
      <w:smallCaps/>
      <w:color w:val="4472C4" w:themeColor="accent1"/>
      <w:spacing w:val="5"/>
    </w:rPr>
  </w:style>
  <w:style w:type="character" w:styleId="Enfasigrassetto">
    <w:name w:val="Strong"/>
    <w:basedOn w:val="Carpredefinitoparagrafo"/>
    <w:uiPriority w:val="22"/>
    <w:qFormat/>
    <w:rsid w:val="00911AB1"/>
    <w:rPr>
      <w:b/>
      <w:bCs/>
    </w:rPr>
  </w:style>
  <w:style w:type="paragraph" w:styleId="Titolo">
    <w:name w:val="Title"/>
    <w:basedOn w:val="Normale"/>
    <w:next w:val="Normale"/>
    <w:link w:val="TitoloCarattere"/>
    <w:uiPriority w:val="10"/>
    <w:qFormat/>
    <w:rsid w:val="5966EBB1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5966EBB1"/>
    <w:rPr>
      <w:rFonts w:eastAsiaTheme="minorEastAsia"/>
      <w:color w:val="5A5A5A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5966EBB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5966EBB1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5966EBB1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5966EBB1"/>
    <w:rPr>
      <w:rFonts w:asciiTheme="majorHAnsi" w:eastAsiaTheme="majorEastAsia" w:hAnsiTheme="majorHAnsi" w:cstheme="majorBidi"/>
      <w:noProof w:val="0"/>
      <w:color w:val="1F3763"/>
      <w:sz w:val="24"/>
      <w:szCs w:val="24"/>
      <w:lang w:val="it-IT"/>
    </w:rPr>
  </w:style>
  <w:style w:type="character" w:customStyle="1" w:styleId="Titolo4Carattere">
    <w:name w:val="Titolo 4 Carattere"/>
    <w:basedOn w:val="Carpredefinitoparagrafo"/>
    <w:link w:val="Titolo4"/>
    <w:uiPriority w:val="9"/>
    <w:rsid w:val="5966EBB1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5966EBB1"/>
    <w:rPr>
      <w:rFonts w:asciiTheme="majorHAnsi" w:eastAsiaTheme="majorEastAsia" w:hAnsiTheme="majorHAnsi" w:cstheme="majorBidi"/>
      <w:noProof w:val="0"/>
      <w:color w:val="2F5496" w:themeColor="accent1" w:themeShade="BF"/>
      <w:lang w:val="it-IT"/>
    </w:rPr>
  </w:style>
  <w:style w:type="character" w:customStyle="1" w:styleId="Titolo6Carattere">
    <w:name w:val="Titolo 6 Carattere"/>
    <w:basedOn w:val="Carpredefinitoparagrafo"/>
    <w:link w:val="Titolo6"/>
    <w:uiPriority w:val="9"/>
    <w:rsid w:val="5966EBB1"/>
    <w:rPr>
      <w:rFonts w:asciiTheme="majorHAnsi" w:eastAsiaTheme="majorEastAsia" w:hAnsiTheme="majorHAnsi" w:cstheme="majorBidi"/>
      <w:noProof w:val="0"/>
      <w:color w:val="1F3763"/>
      <w:lang w:val="it-IT"/>
    </w:rPr>
  </w:style>
  <w:style w:type="character" w:customStyle="1" w:styleId="Titolo7Carattere">
    <w:name w:val="Titolo 7 Carattere"/>
    <w:basedOn w:val="Carpredefinitoparagrafo"/>
    <w:link w:val="Titolo7"/>
    <w:uiPriority w:val="9"/>
    <w:rsid w:val="5966EBB1"/>
    <w:rPr>
      <w:rFonts w:asciiTheme="majorHAnsi" w:eastAsiaTheme="majorEastAsia" w:hAnsiTheme="majorHAnsi" w:cstheme="majorBidi"/>
      <w:i/>
      <w:iCs/>
      <w:noProof w:val="0"/>
      <w:color w:val="1F3763"/>
      <w:lang w:val="it-IT"/>
    </w:rPr>
  </w:style>
  <w:style w:type="character" w:customStyle="1" w:styleId="Titolo8Carattere">
    <w:name w:val="Titolo 8 Carattere"/>
    <w:basedOn w:val="Carpredefinitoparagrafo"/>
    <w:link w:val="Titolo8"/>
    <w:uiPriority w:val="9"/>
    <w:rsid w:val="5966EBB1"/>
    <w:rPr>
      <w:rFonts w:asciiTheme="majorHAnsi" w:eastAsiaTheme="majorEastAsia" w:hAnsiTheme="majorHAnsi" w:cstheme="majorBidi"/>
      <w:noProof w:val="0"/>
      <w:color w:val="272727"/>
      <w:sz w:val="21"/>
      <w:szCs w:val="21"/>
      <w:lang w:val="it-IT"/>
    </w:rPr>
  </w:style>
  <w:style w:type="character" w:customStyle="1" w:styleId="Titolo9Carattere">
    <w:name w:val="Titolo 9 Carattere"/>
    <w:basedOn w:val="Carpredefinitoparagrafo"/>
    <w:link w:val="Titolo9"/>
    <w:uiPriority w:val="9"/>
    <w:rsid w:val="5966EBB1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it-IT"/>
    </w:rPr>
  </w:style>
  <w:style w:type="character" w:customStyle="1" w:styleId="TitoloCarattere">
    <w:name w:val="Titolo Carattere"/>
    <w:basedOn w:val="Carpredefinitoparagrafo"/>
    <w:link w:val="Titolo"/>
    <w:uiPriority w:val="10"/>
    <w:rsid w:val="5966EBB1"/>
    <w:rPr>
      <w:rFonts w:asciiTheme="majorHAnsi" w:eastAsiaTheme="majorEastAsia" w:hAnsiTheme="majorHAnsi" w:cstheme="majorBidi"/>
      <w:noProof w:val="0"/>
      <w:sz w:val="56"/>
      <w:szCs w:val="56"/>
      <w:lang w:val="it-IT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5966EBB1"/>
    <w:rPr>
      <w:rFonts w:asciiTheme="minorHAnsi" w:eastAsiaTheme="minorEastAsia" w:hAnsiTheme="minorHAnsi" w:cstheme="minorBidi"/>
      <w:noProof w:val="0"/>
      <w:color w:val="5A5A5A"/>
      <w:lang w:val="it-IT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5966EBB1"/>
    <w:rPr>
      <w:i/>
      <w:iCs/>
      <w:noProof w:val="0"/>
      <w:color w:val="404040" w:themeColor="text1" w:themeTint="BF"/>
      <w:lang w:val="it-IT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5966EBB1"/>
    <w:rPr>
      <w:i/>
      <w:iCs/>
      <w:noProof w:val="0"/>
      <w:color w:val="4472C4" w:themeColor="accent1"/>
      <w:lang w:val="it-IT"/>
    </w:rPr>
  </w:style>
  <w:style w:type="paragraph" w:styleId="Sommario2">
    <w:name w:val="toc 2"/>
    <w:basedOn w:val="Normale"/>
    <w:next w:val="Normale"/>
    <w:uiPriority w:val="39"/>
    <w:unhideWhenUsed/>
    <w:rsid w:val="5966EBB1"/>
    <w:pPr>
      <w:spacing w:after="100"/>
      <w:ind w:left="220"/>
    </w:pPr>
  </w:style>
  <w:style w:type="paragraph" w:styleId="Sommario3">
    <w:name w:val="toc 3"/>
    <w:basedOn w:val="Normale"/>
    <w:next w:val="Normale"/>
    <w:uiPriority w:val="39"/>
    <w:unhideWhenUsed/>
    <w:rsid w:val="5966EBB1"/>
    <w:pPr>
      <w:spacing w:after="100"/>
      <w:ind w:left="440"/>
    </w:pPr>
  </w:style>
  <w:style w:type="paragraph" w:styleId="Sommario4">
    <w:name w:val="toc 4"/>
    <w:basedOn w:val="Normale"/>
    <w:next w:val="Normale"/>
    <w:uiPriority w:val="39"/>
    <w:unhideWhenUsed/>
    <w:rsid w:val="5966EBB1"/>
    <w:pPr>
      <w:spacing w:after="100"/>
      <w:ind w:left="660"/>
    </w:pPr>
  </w:style>
  <w:style w:type="paragraph" w:styleId="Sommario5">
    <w:name w:val="toc 5"/>
    <w:basedOn w:val="Normale"/>
    <w:next w:val="Normale"/>
    <w:uiPriority w:val="39"/>
    <w:unhideWhenUsed/>
    <w:rsid w:val="5966EBB1"/>
    <w:pPr>
      <w:spacing w:after="100"/>
      <w:ind w:left="880"/>
    </w:pPr>
  </w:style>
  <w:style w:type="paragraph" w:styleId="Sommario6">
    <w:name w:val="toc 6"/>
    <w:basedOn w:val="Normale"/>
    <w:next w:val="Normale"/>
    <w:uiPriority w:val="39"/>
    <w:unhideWhenUsed/>
    <w:rsid w:val="5966EBB1"/>
    <w:pPr>
      <w:spacing w:after="100"/>
      <w:ind w:left="1100"/>
    </w:pPr>
  </w:style>
  <w:style w:type="paragraph" w:styleId="Sommario7">
    <w:name w:val="toc 7"/>
    <w:basedOn w:val="Normale"/>
    <w:next w:val="Normale"/>
    <w:uiPriority w:val="39"/>
    <w:unhideWhenUsed/>
    <w:rsid w:val="5966EBB1"/>
    <w:pPr>
      <w:spacing w:after="100"/>
      <w:ind w:left="1320"/>
    </w:pPr>
  </w:style>
  <w:style w:type="paragraph" w:styleId="Sommario8">
    <w:name w:val="toc 8"/>
    <w:basedOn w:val="Normale"/>
    <w:next w:val="Normale"/>
    <w:uiPriority w:val="39"/>
    <w:unhideWhenUsed/>
    <w:rsid w:val="5966EBB1"/>
    <w:pPr>
      <w:spacing w:after="100"/>
      <w:ind w:left="1540"/>
    </w:pPr>
  </w:style>
  <w:style w:type="paragraph" w:styleId="Sommario9">
    <w:name w:val="toc 9"/>
    <w:basedOn w:val="Normale"/>
    <w:next w:val="Normale"/>
    <w:uiPriority w:val="39"/>
    <w:unhideWhenUsed/>
    <w:rsid w:val="5966EBB1"/>
    <w:pPr>
      <w:spacing w:after="100"/>
      <w:ind w:left="1760"/>
    </w:p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5966EBB1"/>
    <w:pPr>
      <w:spacing w:after="0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5966EBB1"/>
    <w:rPr>
      <w:noProof w:val="0"/>
      <w:sz w:val="20"/>
      <w:szCs w:val="20"/>
      <w:lang w:val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5966EBB1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5966EBB1"/>
    <w:rPr>
      <w:noProof w:val="0"/>
      <w:sz w:val="20"/>
      <w:szCs w:val="20"/>
      <w:lang w:val="it-IT"/>
    </w:rPr>
  </w:style>
  <w:style w:type="character" w:customStyle="1" w:styleId="markwtr02czq2">
    <w:name w:val="markwtr02czq2"/>
    <w:basedOn w:val="Carpredefinitoparagrafo"/>
    <w:rsid w:val="0060614E"/>
  </w:style>
  <w:style w:type="character" w:customStyle="1" w:styleId="mark01rqgkbon">
    <w:name w:val="mark01rqgkbon"/>
    <w:basedOn w:val="Carpredefinitoparagrafo"/>
    <w:rsid w:val="0060614E"/>
  </w:style>
  <w:style w:type="character" w:styleId="Rimandonotadichiusura">
    <w:name w:val="endnote reference"/>
    <w:basedOn w:val="Carpredefinitoparagrafo"/>
    <w:uiPriority w:val="99"/>
    <w:semiHidden/>
    <w:unhideWhenUsed/>
    <w:rsid w:val="00A74869"/>
    <w:rPr>
      <w:vertAlign w:val="superscript"/>
    </w:rPr>
  </w:style>
  <w:style w:type="paragraph" w:styleId="Revisione">
    <w:name w:val="Revision"/>
    <w:hidden/>
    <w:uiPriority w:val="99"/>
    <w:semiHidden/>
    <w:rsid w:val="005E6463"/>
    <w:pPr>
      <w:spacing w:after="0" w:line="240" w:lineRule="auto"/>
    </w:pPr>
  </w:style>
  <w:style w:type="character" w:styleId="Collegamentovisitato">
    <w:name w:val="FollowedHyperlink"/>
    <w:basedOn w:val="Carpredefinitoparagrafo"/>
    <w:uiPriority w:val="99"/>
    <w:semiHidden/>
    <w:unhideWhenUsed/>
    <w:rsid w:val="00164B3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6704">
          <w:blockQuote w:val="1"/>
          <w:marLeft w:val="75"/>
          <w:marRight w:val="75"/>
          <w:marTop w:val="75"/>
          <w:marBottom w:val="75"/>
          <w:divBdr>
            <w:top w:val="none" w:sz="0" w:space="0" w:color="auto"/>
            <w:left w:val="single" w:sz="12" w:space="8" w:color="auto"/>
            <w:bottom w:val="none" w:sz="0" w:space="0" w:color="auto"/>
            <w:right w:val="none" w:sz="0" w:space="0" w:color="auto"/>
          </w:divBdr>
          <w:divsChild>
            <w:div w:id="1279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37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64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1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5a.polimi.i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ventbrite.it/e/biglietti-evento-finale-progetto-5a-547842310097" TargetMode="Externa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F16AB-A3C1-4ECF-85C7-1EBAE39E9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9</Words>
  <Characters>3362</Characters>
  <Application>Microsoft Office Word</Application>
  <DocSecurity>0</DocSecurity>
  <Lines>28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arbieri</dc:creator>
  <cp:keywords/>
  <dc:description/>
  <cp:lastModifiedBy>Francesca Pierangeli</cp:lastModifiedBy>
  <cp:revision>2</cp:revision>
  <cp:lastPrinted>2023-03-09T11:22:00Z</cp:lastPrinted>
  <dcterms:created xsi:type="dcterms:W3CDTF">2023-03-20T12:05:00Z</dcterms:created>
  <dcterms:modified xsi:type="dcterms:W3CDTF">2023-03-20T12:05:00Z</dcterms:modified>
</cp:coreProperties>
</file>